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10E7BFA1" w14:textId="2019CD6D" w:rsidR="004D4599" w:rsidRDefault="004D4599">
      <w:pPr>
        <w:rPr>
          <w:rFonts w:ascii="Ink Free" w:hAnsi="Ink Free"/>
          <w:b/>
          <w:bCs/>
          <w:sz w:val="20"/>
          <w:szCs w:val="20"/>
          <w:u w:val="single"/>
        </w:rPr>
      </w:pPr>
      <w:r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779CFE" wp14:editId="27E85B73">
                <wp:simplePos x="0" y="0"/>
                <wp:positionH relativeFrom="column">
                  <wp:posOffset>-84617</wp:posOffset>
                </wp:positionH>
                <wp:positionV relativeFrom="paragraph">
                  <wp:posOffset>-919052</wp:posOffset>
                </wp:positionV>
                <wp:extent cx="0" cy="1005205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5205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F7C8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0C2F54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65pt,-72.35pt" to="-6.65pt,7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" strokecolor="#ff7c80">
                <v:stroke joinstyle="miter"/>
              </v:line>
            </w:pict>
          </mc:Fallback>
        </mc:AlternateContent>
      </w:r>
    </w:p>
    <w:p w14:paraId="513ACC9B" w14:textId="77777777" w:rsidR="004D4599" w:rsidRDefault="004D4599">
      <w:pPr>
        <w:rPr>
          <w:rFonts w:ascii="Ink Free" w:hAnsi="Ink Free"/>
          <w:b/>
          <w:bCs/>
          <w:sz w:val="20"/>
          <w:szCs w:val="20"/>
          <w:u w:val="single"/>
        </w:rPr>
      </w:pPr>
    </w:p>
    <w:p w14:paraId="1B1B8926" w14:textId="463D6883" w:rsidR="002C7FA8" w:rsidRPr="00D62DC5" w:rsidRDefault="008230B4">
      <w:pPr>
        <w:rPr>
          <w:rFonts w:ascii="Ink Free" w:hAnsi="Ink Free"/>
          <w:b/>
          <w:bCs/>
          <w:sz w:val="20"/>
          <w:szCs w:val="20"/>
          <w:u w:val="single"/>
        </w:rPr>
      </w:pPr>
      <w:r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979ECD" wp14:editId="6B610A48">
                <wp:simplePos x="0" y="0"/>
                <wp:positionH relativeFrom="column">
                  <wp:posOffset>-908050</wp:posOffset>
                </wp:positionH>
                <wp:positionV relativeFrom="paragraph">
                  <wp:posOffset>153670</wp:posOffset>
                </wp:positionV>
                <wp:extent cx="7766050" cy="0"/>
                <wp:effectExtent l="0" t="0" r="254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E0FB37"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1.5pt,12.1pt" to="540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A753F5" w:rsidRPr="00D62DC5">
        <w:rPr>
          <w:rFonts w:ascii="Ink Free" w:hAnsi="Ink Free"/>
          <w:b/>
          <w:bCs/>
          <w:sz w:val="20"/>
          <w:szCs w:val="20"/>
          <w:u w:val="single"/>
        </w:rPr>
        <w:t>Just Being You I</w:t>
      </w:r>
      <w:r w:rsidR="00A46766" w:rsidRPr="00D62DC5">
        <w:rPr>
          <w:rFonts w:ascii="Ink Free" w:hAnsi="Ink Free"/>
          <w:b/>
          <w:bCs/>
          <w:sz w:val="20"/>
          <w:szCs w:val="20"/>
          <w:u w:val="single"/>
        </w:rPr>
        <w:t>s</w:t>
      </w:r>
      <w:r w:rsidR="00A753F5" w:rsidRPr="00D62DC5">
        <w:rPr>
          <w:rFonts w:ascii="Ink Free" w:hAnsi="Ink Free"/>
          <w:b/>
          <w:bCs/>
          <w:sz w:val="20"/>
          <w:szCs w:val="20"/>
          <w:u w:val="single"/>
        </w:rPr>
        <w:t xml:space="preserve"> What I Need</w:t>
      </w:r>
    </w:p>
    <w:p w14:paraId="60124990" w14:textId="370321F7" w:rsidR="00A753F5" w:rsidRPr="00D62DC5" w:rsidRDefault="004A2730">
      <w:pPr>
        <w:rPr>
          <w:rFonts w:ascii="Ink Free" w:hAnsi="Ink Free"/>
          <w:sz w:val="20"/>
          <w:szCs w:val="20"/>
        </w:rPr>
      </w:pPr>
      <w:r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C730323" wp14:editId="3133D74C">
                <wp:simplePos x="0" y="0"/>
                <wp:positionH relativeFrom="column">
                  <wp:posOffset>-615950</wp:posOffset>
                </wp:positionH>
                <wp:positionV relativeFrom="paragraph">
                  <wp:posOffset>235423</wp:posOffset>
                </wp:positionV>
                <wp:extent cx="209550" cy="209550"/>
                <wp:effectExtent l="0" t="0" r="0" b="0"/>
                <wp:wrapNone/>
                <wp:docPr id="60" name="Ov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955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4D2BEC" id="Oval 60" o:spid="_x0000_s1026" style="position:absolute;margin-left:-48.5pt;margin-top:18.55pt;width:16.5pt;height:16.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" fillcolor="#bfbfbf [2412]" stroked="f" strokeweight="1pt">
                <v:stroke joinstyle="miter"/>
              </v:oval>
            </w:pict>
          </mc:Fallback>
        </mc:AlternateContent>
      </w:r>
      <w:r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7BA4FF" wp14:editId="0E3AD9C0">
                <wp:simplePos x="0" y="0"/>
                <wp:positionH relativeFrom="column">
                  <wp:posOffset>-914400</wp:posOffset>
                </wp:positionH>
                <wp:positionV relativeFrom="paragraph">
                  <wp:posOffset>171288</wp:posOffset>
                </wp:positionV>
                <wp:extent cx="7766050" cy="0"/>
                <wp:effectExtent l="0" t="0" r="254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626E3AD" id="Straight Connector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3.5pt" to="539.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</w:p>
    <w:p w14:paraId="78A76B25" w14:textId="6211A9FE" w:rsidR="00A753F5" w:rsidRPr="008230B4" w:rsidRDefault="008230B4">
      <w:pPr>
        <w:rPr>
          <w:rFonts w:ascii="Ink Free" w:hAnsi="Ink Free"/>
          <w:b/>
          <w:sz w:val="20"/>
          <w:szCs w:val="20"/>
        </w:rPr>
      </w:pP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287011" wp14:editId="407B9C6F">
                <wp:simplePos x="0" y="0"/>
                <wp:positionH relativeFrom="column">
                  <wp:posOffset>-914400</wp:posOffset>
                </wp:positionH>
                <wp:positionV relativeFrom="paragraph">
                  <wp:posOffset>169383</wp:posOffset>
                </wp:positionV>
                <wp:extent cx="7766050" cy="0"/>
                <wp:effectExtent l="0" t="0" r="2540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403C3B6" id="Straight Connector 5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3.35pt" to="539.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A753F5" w:rsidRPr="008230B4">
        <w:rPr>
          <w:rFonts w:ascii="Ink Free" w:hAnsi="Ink Free"/>
          <w:b/>
          <w:sz w:val="20"/>
          <w:szCs w:val="20"/>
        </w:rPr>
        <w:t>Dear</w:t>
      </w:r>
      <w:r w:rsidR="00A46766" w:rsidRPr="008230B4">
        <w:rPr>
          <w:rFonts w:ascii="Ink Free" w:hAnsi="Ink Free"/>
          <w:b/>
          <w:sz w:val="20"/>
          <w:szCs w:val="20"/>
        </w:rPr>
        <w:t xml:space="preserve"> </w:t>
      </w:r>
      <w:r w:rsidR="001A31DF">
        <w:rPr>
          <w:rFonts w:ascii="Ink Free" w:hAnsi="Ink Free"/>
          <w:b/>
          <w:sz w:val="20"/>
          <w:szCs w:val="20"/>
        </w:rPr>
        <w:t>[person I love]</w:t>
      </w:r>
    </w:p>
    <w:p w14:paraId="5D551221" w14:textId="27B635A7" w:rsidR="00B1521C" w:rsidRPr="00D62DC5" w:rsidRDefault="00B1521C">
      <w:pPr>
        <w:rPr>
          <w:rFonts w:ascii="Ink Free" w:hAnsi="Ink Free"/>
          <w:sz w:val="20"/>
          <w:szCs w:val="20"/>
        </w:rPr>
      </w:pPr>
    </w:p>
    <w:p w14:paraId="1E2D24E1" w14:textId="07D0ACB3" w:rsidR="004D4599" w:rsidRDefault="008230B4">
      <w:pPr>
        <w:rPr>
          <w:rFonts w:ascii="Ink Free" w:hAnsi="Ink Free"/>
          <w:sz w:val="20"/>
          <w:szCs w:val="20"/>
        </w:rPr>
      </w:pP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52BF764" wp14:editId="5C8EC9D6">
                <wp:simplePos x="0" y="0"/>
                <wp:positionH relativeFrom="column">
                  <wp:posOffset>-914400</wp:posOffset>
                </wp:positionH>
                <wp:positionV relativeFrom="paragraph">
                  <wp:posOffset>151130</wp:posOffset>
                </wp:positionV>
                <wp:extent cx="7766050" cy="0"/>
                <wp:effectExtent l="0" t="0" r="2540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6C1E1CE" id="Straight Connector 7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1.9pt" to="539.5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B1521C" w:rsidRPr="008230B4">
        <w:rPr>
          <w:rFonts w:ascii="Ink Free" w:hAnsi="Ink Free"/>
          <w:b/>
          <w:sz w:val="20"/>
          <w:szCs w:val="20"/>
        </w:rPr>
        <w:t>As you know</w:t>
      </w:r>
      <w:r w:rsidR="009E0968" w:rsidRPr="008230B4">
        <w:rPr>
          <w:rFonts w:ascii="Ink Free" w:hAnsi="Ink Free"/>
          <w:b/>
          <w:sz w:val="20"/>
          <w:szCs w:val="20"/>
        </w:rPr>
        <w:t>,</w:t>
      </w:r>
      <w:r w:rsidR="00B1521C" w:rsidRPr="008230B4">
        <w:rPr>
          <w:rFonts w:ascii="Ink Free" w:hAnsi="Ink Free"/>
          <w:b/>
          <w:sz w:val="20"/>
          <w:szCs w:val="20"/>
        </w:rPr>
        <w:t xml:space="preserve"> I’m a </w:t>
      </w:r>
      <w:r w:rsidR="001A31DF">
        <w:rPr>
          <w:rFonts w:ascii="Ink Free" w:hAnsi="Ink Free"/>
          <w:b/>
          <w:sz w:val="20"/>
          <w:szCs w:val="20"/>
        </w:rPr>
        <w:t>[</w:t>
      </w:r>
      <w:r w:rsidR="00E80FFE" w:rsidRPr="008230B4">
        <w:rPr>
          <w:rFonts w:ascii="Ink Free" w:hAnsi="Ink Free"/>
          <w:b/>
          <w:sz w:val="20"/>
          <w:szCs w:val="20"/>
        </w:rPr>
        <w:t>Doctor/PANP/Nurse/Health Care Worker</w:t>
      </w:r>
      <w:r w:rsidR="001A31DF">
        <w:rPr>
          <w:rFonts w:ascii="Ink Free" w:hAnsi="Ink Free"/>
          <w:b/>
          <w:sz w:val="20"/>
          <w:szCs w:val="20"/>
        </w:rPr>
        <w:t>]</w:t>
      </w:r>
      <w:r w:rsidR="00AF4220">
        <w:rPr>
          <w:rFonts w:ascii="Ink Free" w:hAnsi="Ink Free"/>
          <w:b/>
          <w:sz w:val="20"/>
          <w:szCs w:val="20"/>
        </w:rPr>
        <w:t xml:space="preserve">. </w: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A63BBE8" wp14:editId="3D9FD3AF">
                <wp:simplePos x="0" y="0"/>
                <wp:positionH relativeFrom="column">
                  <wp:posOffset>-914400</wp:posOffset>
                </wp:positionH>
                <wp:positionV relativeFrom="paragraph">
                  <wp:posOffset>314325</wp:posOffset>
                </wp:positionV>
                <wp:extent cx="7766050" cy="0"/>
                <wp:effectExtent l="0" t="0" r="2540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DE72048" id="Straight Connector 11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24.75pt" to="539.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7F0A28" w:rsidRPr="008230B4">
        <w:rPr>
          <w:rFonts w:ascii="Ink Free" w:hAnsi="Ink Free"/>
          <w:b/>
          <w:sz w:val="20"/>
          <w:szCs w:val="20"/>
        </w:rPr>
        <w:t>My job is important</w:t>
      </w:r>
      <w:r w:rsidR="003903F1">
        <w:rPr>
          <w:rFonts w:ascii="Ink Free" w:hAnsi="Ink Free"/>
          <w:b/>
          <w:sz w:val="20"/>
          <w:szCs w:val="20"/>
        </w:rPr>
        <w:t>,</w:t>
      </w:r>
      <w:r w:rsidR="007F0A28" w:rsidRPr="008230B4">
        <w:rPr>
          <w:rFonts w:ascii="Ink Free" w:hAnsi="Ink Free"/>
          <w:b/>
          <w:sz w:val="20"/>
          <w:szCs w:val="20"/>
        </w:rPr>
        <w:t xml:space="preserve"> and so are you. </w:t>
      </w:r>
      <w:r w:rsidR="00191D4A">
        <w:rPr>
          <w:rFonts w:ascii="Ink Free" w:hAnsi="Ink Free"/>
          <w:b/>
          <w:sz w:val="20"/>
          <w:szCs w:val="20"/>
        </w:rPr>
        <w:t>Even though</w:t>
      </w:r>
      <w:r w:rsidR="00191D4A" w:rsidRPr="008230B4">
        <w:rPr>
          <w:rFonts w:ascii="Ink Free" w:hAnsi="Ink Free"/>
          <w:b/>
          <w:sz w:val="20"/>
          <w:szCs w:val="20"/>
        </w:rPr>
        <w:t xml:space="preserve"> I’ve had to miss some events due to my job</w:t>
      </w:r>
      <w:r w:rsidR="001729C6">
        <w:rPr>
          <w:rFonts w:ascii="Ink Free" w:hAnsi="Ink Free"/>
          <w:b/>
          <w:sz w:val="20"/>
          <w:szCs w:val="20"/>
        </w:rPr>
        <w:t xml:space="preserve">, </w:t>
      </w:r>
      <w:r w:rsidR="00B1521C" w:rsidRPr="008230B4">
        <w:rPr>
          <w:rFonts w:ascii="Ink Free" w:hAnsi="Ink Free"/>
          <w:b/>
          <w:sz w:val="20"/>
          <w:szCs w:val="20"/>
        </w:rPr>
        <w:t xml:space="preserve">I love what I do. </w:t>
      </w:r>
      <w:r w:rsidR="0061090F" w:rsidRPr="008230B4">
        <w:rPr>
          <w:rFonts w:ascii="Ink Free" w:hAnsi="Ink Free"/>
          <w:b/>
          <w:sz w:val="20"/>
          <w:szCs w:val="20"/>
        </w:rPr>
        <w:t xml:space="preserve">Serving others as a </w:t>
      </w:r>
      <w:r w:rsidR="001A31DF">
        <w:rPr>
          <w:rFonts w:ascii="Ink Free" w:hAnsi="Ink Free"/>
          <w:b/>
          <w:sz w:val="20"/>
          <w:szCs w:val="20"/>
        </w:rPr>
        <w:t>[</w:t>
      </w:r>
      <w:r w:rsidR="00E80FFE" w:rsidRPr="008230B4">
        <w:rPr>
          <w:rFonts w:ascii="Ink Free" w:hAnsi="Ink Free"/>
          <w:b/>
          <w:sz w:val="20"/>
          <w:szCs w:val="20"/>
        </w:rPr>
        <w:t>Doctor/PANP/Nurse/Health Care Worker</w:t>
      </w:r>
      <w:r w:rsidR="001A31DF">
        <w:rPr>
          <w:rFonts w:ascii="Ink Free" w:hAnsi="Ink Free"/>
          <w:b/>
          <w:sz w:val="20"/>
          <w:szCs w:val="20"/>
        </w:rPr>
        <w:t>]</w:t>
      </w:r>
      <w:r w:rsidR="00AF4220">
        <w:rPr>
          <w:rFonts w:ascii="Ink Free" w:hAnsi="Ink Free"/>
          <w:b/>
          <w:sz w:val="20"/>
          <w:szCs w:val="20"/>
        </w:rPr>
        <w:t xml:space="preserve"> </w:t>
      </w:r>
      <w:r w:rsidR="00CB5AFE" w:rsidRPr="008230B4">
        <w:rPr>
          <w:rFonts w:ascii="Ink Free" w:hAnsi="Ink Free"/>
          <w:b/>
          <w:sz w:val="20"/>
          <w:szCs w:val="20"/>
        </w:rPr>
        <w:t>has become a part of my identity, just like being with you is a part of my identity.</w:t>
      </w:r>
      <w:r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4757F2D" wp14:editId="7DDFFD46">
                <wp:simplePos x="0" y="0"/>
                <wp:positionH relativeFrom="column">
                  <wp:posOffset>-914400</wp:posOffset>
                </wp:positionH>
                <wp:positionV relativeFrom="paragraph">
                  <wp:posOffset>3175</wp:posOffset>
                </wp:positionV>
                <wp:extent cx="7766050" cy="0"/>
                <wp:effectExtent l="0" t="0" r="2540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4CAC272" id="Straight Connector 12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.25pt" to="539.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D1C883F" wp14:editId="1E2B6542">
                <wp:simplePos x="0" y="0"/>
                <wp:positionH relativeFrom="column">
                  <wp:posOffset>-920750</wp:posOffset>
                </wp:positionH>
                <wp:positionV relativeFrom="paragraph">
                  <wp:posOffset>467360</wp:posOffset>
                </wp:positionV>
                <wp:extent cx="7766050" cy="0"/>
                <wp:effectExtent l="0" t="0" r="2540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902650A" id="Straight Connector 16" o:spid="_x0000_s1026" style="position:absolute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2.5pt,36.8pt" to="539pt,3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191D4A">
        <w:rPr>
          <w:rFonts w:ascii="Ink Free" w:hAnsi="Ink Free"/>
          <w:sz w:val="20"/>
          <w:szCs w:val="20"/>
        </w:rPr>
        <w:t xml:space="preserve"> </w:t>
      </w:r>
    </w:p>
    <w:p w14:paraId="028711DB" w14:textId="43080DB3" w:rsidR="00B1521C" w:rsidRPr="004D4599" w:rsidRDefault="004D4599">
      <w:pPr>
        <w:rPr>
          <w:rFonts w:ascii="Ink Free" w:hAnsi="Ink Free"/>
          <w:sz w:val="20"/>
          <w:szCs w:val="20"/>
        </w:rPr>
      </w:pP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45F7458" wp14:editId="1F6FE554">
                <wp:simplePos x="0" y="0"/>
                <wp:positionH relativeFrom="page">
                  <wp:align>left</wp:align>
                </wp:positionH>
                <wp:positionV relativeFrom="paragraph">
                  <wp:posOffset>2540</wp:posOffset>
                </wp:positionV>
                <wp:extent cx="7766050" cy="0"/>
                <wp:effectExtent l="0" t="0" r="2540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1D5DDC" id="Straight Connector 10" o:spid="_x0000_s1026" style="position:absolute;z-index:251676672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" from="0,.2pt" to="611.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="008230B4"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B48D0B1" wp14:editId="110BBEDE">
                <wp:simplePos x="0" y="0"/>
                <wp:positionH relativeFrom="column">
                  <wp:posOffset>-914400</wp:posOffset>
                </wp:positionH>
                <wp:positionV relativeFrom="paragraph">
                  <wp:posOffset>154940</wp:posOffset>
                </wp:positionV>
                <wp:extent cx="7766050" cy="0"/>
                <wp:effectExtent l="0" t="0" r="2540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D0AE7B" id="Straight Connector 17" o:spid="_x0000_s1026" style="position:absolute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2.2pt" to="539.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</w:p>
    <w:p w14:paraId="64339714" w14:textId="64639D15" w:rsidR="00A46766" w:rsidRPr="008230B4" w:rsidRDefault="00191D4A">
      <w:pPr>
        <w:rPr>
          <w:rFonts w:ascii="Ink Free" w:hAnsi="Ink Free"/>
          <w:b/>
          <w:sz w:val="20"/>
          <w:szCs w:val="20"/>
        </w:rPr>
      </w:pPr>
      <w:r w:rsidRPr="008230B4">
        <w:rPr>
          <w:rFonts w:ascii="Ink Free" w:hAnsi="Ink Free"/>
          <w:b/>
          <w:sz w:val="20"/>
          <w:szCs w:val="20"/>
        </w:rPr>
        <w:t xml:space="preserve">You may have guessed that sometimes it can be really hard </w:t>
      </w:r>
      <w:r w:rsidR="00973F97">
        <w:rPr>
          <w:rFonts w:ascii="Ink Free" w:hAnsi="Ink Free"/>
          <w:b/>
          <w:sz w:val="20"/>
          <w:szCs w:val="20"/>
        </w:rPr>
        <w:t>to do</w:t>
      </w:r>
      <w:r w:rsidRPr="008230B4">
        <w:rPr>
          <w:rFonts w:ascii="Ink Free" w:hAnsi="Ink Free"/>
          <w:b/>
          <w:sz w:val="20"/>
          <w:szCs w:val="20"/>
        </w:rPr>
        <w:t xml:space="preserve"> my job. You’ve seen me come home </w:t>
      </w:r>
      <w:r>
        <w:rPr>
          <w:rFonts w:ascii="Ink Free" w:hAnsi="Ink Free"/>
          <w:b/>
          <w:sz w:val="20"/>
          <w:szCs w:val="20"/>
        </w:rPr>
        <w:t xml:space="preserve">exhausted </w:t>
      </w:r>
      <w:r w:rsidRPr="008230B4">
        <w:rPr>
          <w:rFonts w:ascii="Ink Free" w:hAnsi="Ink Free"/>
          <w:b/>
          <w:sz w:val="20"/>
          <w:szCs w:val="20"/>
        </w:rPr>
        <w:t xml:space="preserve">after working the entire night or weekend. You’ve </w:t>
      </w:r>
      <w:r>
        <w:rPr>
          <w:rFonts w:ascii="Ink Free" w:hAnsi="Ink Free"/>
          <w:b/>
          <w:sz w:val="20"/>
          <w:szCs w:val="20"/>
        </w:rPr>
        <w:t>listened to</w:t>
      </w:r>
      <w:r w:rsidRPr="008230B4">
        <w:rPr>
          <w:rFonts w:ascii="Ink Free" w:hAnsi="Ink Free"/>
          <w:b/>
          <w:sz w:val="20"/>
          <w:szCs w:val="20"/>
        </w:rPr>
        <w:t xml:space="preserve"> funny </w:t>
      </w:r>
      <w:r w:rsidR="00EA3834">
        <w:rPr>
          <w:rFonts w:ascii="Ink Free" w:hAnsi="Ink Free"/>
          <w:b/>
          <w:sz w:val="20"/>
          <w:szCs w:val="20"/>
        </w:rPr>
        <w:t xml:space="preserve">and sad </w:t>
      </w:r>
      <w:r w:rsidRPr="008230B4">
        <w:rPr>
          <w:rFonts w:ascii="Ink Free" w:hAnsi="Ink Free"/>
          <w:b/>
          <w:sz w:val="20"/>
          <w:szCs w:val="20"/>
        </w:rPr>
        <w:t>stor</w:t>
      </w:r>
      <w:r>
        <w:rPr>
          <w:rFonts w:ascii="Ink Free" w:hAnsi="Ink Free"/>
          <w:b/>
          <w:sz w:val="20"/>
          <w:szCs w:val="20"/>
        </w:rPr>
        <w:t>ies</w:t>
      </w:r>
      <w:r w:rsidRPr="008230B4">
        <w:rPr>
          <w:rFonts w:ascii="Ink Free" w:hAnsi="Ink Free"/>
          <w:b/>
          <w:sz w:val="20"/>
          <w:szCs w:val="20"/>
        </w:rPr>
        <w:t xml:space="preserve"> from </w:t>
      </w:r>
      <w:r w:rsidR="00EA3834">
        <w:rPr>
          <w:rFonts w:ascii="Ink Free" w:hAnsi="Ink Free"/>
          <w:b/>
          <w:sz w:val="20"/>
          <w:szCs w:val="20"/>
        </w:rPr>
        <w:t xml:space="preserve">my </w:t>
      </w:r>
      <w:r w:rsidRPr="008230B4">
        <w:rPr>
          <w:rFonts w:ascii="Ink Free" w:hAnsi="Ink Free"/>
          <w:b/>
          <w:sz w:val="20"/>
          <w:szCs w:val="20"/>
        </w:rPr>
        <w:t xml:space="preserve">work. </w:t>
      </w:r>
      <w:r w:rsidR="008230B4" w:rsidRPr="00191D4A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F45A7F8" wp14:editId="218A705A">
                <wp:simplePos x="0" y="0"/>
                <wp:positionH relativeFrom="column">
                  <wp:posOffset>-914400</wp:posOffset>
                </wp:positionH>
                <wp:positionV relativeFrom="paragraph">
                  <wp:posOffset>461010</wp:posOffset>
                </wp:positionV>
                <wp:extent cx="7766050" cy="0"/>
                <wp:effectExtent l="0" t="0" r="2540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9AEBB7B" id="Straight Connector 20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36.3pt" to="539.5pt,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8230B4" w:rsidRPr="00191D4A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2BB163F" wp14:editId="5704DF59">
                <wp:simplePos x="0" y="0"/>
                <wp:positionH relativeFrom="column">
                  <wp:posOffset>-914400</wp:posOffset>
                </wp:positionH>
                <wp:positionV relativeFrom="paragraph">
                  <wp:posOffset>308610</wp:posOffset>
                </wp:positionV>
                <wp:extent cx="7766050" cy="0"/>
                <wp:effectExtent l="0" t="0" r="2540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1C08641" id="Straight Connector 19" o:spid="_x0000_s1026" style="position:absolute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24.3pt" to="539.5pt,2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8230B4" w:rsidRPr="00191D4A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0DEF9A4" wp14:editId="70F92B13">
                <wp:simplePos x="0" y="0"/>
                <wp:positionH relativeFrom="column">
                  <wp:posOffset>-914400</wp:posOffset>
                </wp:positionH>
                <wp:positionV relativeFrom="paragraph">
                  <wp:posOffset>156210</wp:posOffset>
                </wp:positionV>
                <wp:extent cx="7766050" cy="0"/>
                <wp:effectExtent l="0" t="0" r="2540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0FA6023" id="Straight Connector 18" o:spid="_x0000_s1026" style="position:absolute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2.3pt" to="539.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Pr="00191D4A">
        <w:rPr>
          <w:rFonts w:ascii="Ink Free" w:hAnsi="Ink Free"/>
          <w:b/>
          <w:bCs/>
          <w:noProof/>
          <w:sz w:val="20"/>
          <w:szCs w:val="20"/>
        </w:rPr>
        <w:t>You might not have guessed this</w:t>
      </w:r>
      <w:r w:rsidR="00EA3834">
        <w:rPr>
          <w:rFonts w:ascii="Ink Free" w:hAnsi="Ink Free"/>
          <w:b/>
          <w:bCs/>
          <w:noProof/>
          <w:sz w:val="20"/>
          <w:szCs w:val="20"/>
        </w:rPr>
        <w:t>, but</w:t>
      </w:r>
      <w:r w:rsidR="00B1521C" w:rsidRPr="008230B4">
        <w:rPr>
          <w:rFonts w:ascii="Ink Free" w:hAnsi="Ink Free"/>
          <w:b/>
          <w:sz w:val="20"/>
          <w:szCs w:val="20"/>
        </w:rPr>
        <w:t>I have</w:t>
      </w:r>
      <w:r w:rsidR="00DB6C5B">
        <w:rPr>
          <w:rFonts w:ascii="Ink Free" w:hAnsi="Ink Free"/>
          <w:b/>
          <w:sz w:val="20"/>
          <w:szCs w:val="20"/>
        </w:rPr>
        <w:t xml:space="preserve"> some</w:t>
      </w:r>
      <w:r w:rsidR="00B1521C" w:rsidRPr="008230B4">
        <w:rPr>
          <w:rFonts w:ascii="Ink Free" w:hAnsi="Ink Free"/>
          <w:b/>
          <w:sz w:val="20"/>
          <w:szCs w:val="20"/>
        </w:rPr>
        <w:t xml:space="preserve"> fears</w:t>
      </w:r>
      <w:r w:rsidR="00025F9B">
        <w:rPr>
          <w:rFonts w:ascii="Ink Free" w:hAnsi="Ink Free"/>
          <w:b/>
          <w:sz w:val="20"/>
          <w:szCs w:val="20"/>
        </w:rPr>
        <w:t>. I am afraid of</w:t>
      </w:r>
      <w:r w:rsidR="00DB6C5B">
        <w:rPr>
          <w:rFonts w:ascii="Ink Free" w:hAnsi="Ink Free"/>
          <w:b/>
          <w:sz w:val="20"/>
          <w:szCs w:val="20"/>
        </w:rPr>
        <w:t xml:space="preserve"> </w:t>
      </w:r>
      <w:r w:rsidR="00B1521C" w:rsidRPr="008230B4">
        <w:rPr>
          <w:rFonts w:ascii="Ink Free" w:hAnsi="Ink Free"/>
          <w:b/>
          <w:sz w:val="20"/>
          <w:szCs w:val="20"/>
        </w:rPr>
        <w:t>messing up, of accident</w:t>
      </w:r>
      <w:r w:rsidR="009E0968" w:rsidRPr="008230B4">
        <w:rPr>
          <w:rFonts w:ascii="Ink Free" w:hAnsi="Ink Free"/>
          <w:b/>
          <w:sz w:val="20"/>
          <w:szCs w:val="20"/>
        </w:rPr>
        <w:t>al</w:t>
      </w:r>
      <w:r w:rsidR="00B1521C" w:rsidRPr="008230B4">
        <w:rPr>
          <w:rFonts w:ascii="Ink Free" w:hAnsi="Ink Free"/>
          <w:b/>
          <w:sz w:val="20"/>
          <w:szCs w:val="20"/>
        </w:rPr>
        <w:t xml:space="preserve">ly hurting somebody, </w:t>
      </w:r>
      <w:r>
        <w:rPr>
          <w:rFonts w:ascii="Ink Free" w:hAnsi="Ink Free"/>
          <w:b/>
          <w:sz w:val="20"/>
          <w:szCs w:val="20"/>
        </w:rPr>
        <w:t xml:space="preserve">of catching the virus at work, </w:t>
      </w:r>
      <w:r w:rsidR="00025F9B">
        <w:rPr>
          <w:rFonts w:ascii="Ink Free" w:hAnsi="Ink Free"/>
          <w:b/>
          <w:sz w:val="20"/>
          <w:szCs w:val="20"/>
        </w:rPr>
        <w:t>and</w:t>
      </w:r>
      <w:r w:rsidR="00DB6C5B">
        <w:rPr>
          <w:rFonts w:ascii="Ink Free" w:hAnsi="Ink Free"/>
          <w:b/>
          <w:sz w:val="20"/>
          <w:szCs w:val="20"/>
        </w:rPr>
        <w:t xml:space="preserve"> </w:t>
      </w:r>
      <w:r w:rsidR="00B1521C" w:rsidRPr="008230B4">
        <w:rPr>
          <w:rFonts w:ascii="Ink Free" w:hAnsi="Ink Free"/>
          <w:b/>
          <w:sz w:val="20"/>
          <w:szCs w:val="20"/>
        </w:rPr>
        <w:t xml:space="preserve">even </w:t>
      </w:r>
      <w:r w:rsidR="00DB6C5B">
        <w:rPr>
          <w:rFonts w:ascii="Ink Free" w:hAnsi="Ink Free"/>
          <w:b/>
          <w:sz w:val="20"/>
          <w:szCs w:val="20"/>
        </w:rPr>
        <w:t>fears</w:t>
      </w:r>
      <w:r w:rsidR="00B1521C" w:rsidRPr="008230B4">
        <w:rPr>
          <w:rFonts w:ascii="Ink Free" w:hAnsi="Ink Free"/>
          <w:b/>
          <w:sz w:val="20"/>
          <w:szCs w:val="20"/>
        </w:rPr>
        <w:t xml:space="preserve"> that don’t make sense.</w:t>
      </w:r>
    </w:p>
    <w:p w14:paraId="318F8639" w14:textId="79A7BBC3" w:rsidR="00CB5AFE" w:rsidRPr="008230B4" w:rsidRDefault="004D4599">
      <w:pPr>
        <w:rPr>
          <w:rFonts w:ascii="Ink Free" w:hAnsi="Ink Free"/>
          <w:b/>
          <w:sz w:val="20"/>
          <w:szCs w:val="20"/>
        </w:rPr>
      </w:pPr>
      <w:r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B97E30" wp14:editId="1AD2F43C">
                <wp:simplePos x="0" y="0"/>
                <wp:positionH relativeFrom="page">
                  <wp:align>left</wp:align>
                </wp:positionH>
                <wp:positionV relativeFrom="paragraph">
                  <wp:posOffset>635</wp:posOffset>
                </wp:positionV>
                <wp:extent cx="7766050" cy="0"/>
                <wp:effectExtent l="0" t="0" r="2540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877E75" id="Straight Connector 13" o:spid="_x0000_s1026" style="position:absolute;z-index:251682816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" from="0,.05pt" to="611.5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="00982DAF"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5292E49" wp14:editId="20A0F312">
                <wp:simplePos x="0" y="0"/>
                <wp:positionH relativeFrom="column">
                  <wp:posOffset>-914400</wp:posOffset>
                </wp:positionH>
                <wp:positionV relativeFrom="paragraph">
                  <wp:posOffset>139700</wp:posOffset>
                </wp:positionV>
                <wp:extent cx="7766050" cy="0"/>
                <wp:effectExtent l="0" t="0" r="2540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3F9F69D" id="Straight Connector 21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1pt" to="539.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</w:p>
    <w:p w14:paraId="75DF333D" w14:textId="6DA93E3C" w:rsidR="00CB5AFE" w:rsidRPr="008230B4" w:rsidRDefault="00BA5840">
      <w:pPr>
        <w:rPr>
          <w:rFonts w:ascii="Ink Free" w:hAnsi="Ink Free"/>
          <w:b/>
          <w:sz w:val="20"/>
          <w:szCs w:val="20"/>
        </w:rPr>
      </w:pP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539E860" wp14:editId="03ED0B2F">
                <wp:simplePos x="0" y="0"/>
                <wp:positionH relativeFrom="column">
                  <wp:posOffset>-914400</wp:posOffset>
                </wp:positionH>
                <wp:positionV relativeFrom="paragraph">
                  <wp:posOffset>473710</wp:posOffset>
                </wp:positionV>
                <wp:extent cx="7766050" cy="0"/>
                <wp:effectExtent l="0" t="0" r="25400" b="1905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8B7647" id="Straight Connector 63" o:spid="_x0000_s1026" style="position:absolute;z-index:251788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37.3pt" to="539.5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3F6EEC39" wp14:editId="04FD3E2E">
                <wp:simplePos x="0" y="0"/>
                <wp:positionH relativeFrom="column">
                  <wp:posOffset>-914400</wp:posOffset>
                </wp:positionH>
                <wp:positionV relativeFrom="paragraph">
                  <wp:posOffset>151130</wp:posOffset>
                </wp:positionV>
                <wp:extent cx="7766050" cy="0"/>
                <wp:effectExtent l="0" t="0" r="25400" b="19050"/>
                <wp:wrapNone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5983BA" id="Straight Connector 65" o:spid="_x0000_s1026" style="position:absolute;z-index:251786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1.9pt" to="539.5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Ink Free" w:hAnsi="Ink Free"/>
          <w:b/>
          <w:sz w:val="20"/>
          <w:szCs w:val="20"/>
        </w:rPr>
        <w:t>However</w:t>
      </w:r>
      <w:r w:rsidR="00ED54D9">
        <w:rPr>
          <w:rFonts w:ascii="Ink Free" w:hAnsi="Ink Free"/>
          <w:b/>
          <w:sz w:val="20"/>
          <w:szCs w:val="20"/>
        </w:rPr>
        <w:t>,</w:t>
      </w:r>
      <w:r w:rsidR="00191D4A">
        <w:rPr>
          <w:rFonts w:ascii="Ink Free" w:hAnsi="Ink Free"/>
          <w:b/>
          <w:sz w:val="20"/>
          <w:szCs w:val="20"/>
        </w:rPr>
        <w:t xml:space="preserve"> I don’t want you to feel afraid for me. </w:t>
      </w:r>
      <w:r w:rsidR="00CB5AFE" w:rsidRPr="008230B4">
        <w:rPr>
          <w:rFonts w:ascii="Ink Free" w:hAnsi="Ink Free"/>
          <w:b/>
          <w:sz w:val="20"/>
          <w:szCs w:val="20"/>
        </w:rPr>
        <w:t xml:space="preserve">I know </w:t>
      </w:r>
      <w:r w:rsidR="00191D4A">
        <w:rPr>
          <w:rFonts w:ascii="Ink Free" w:hAnsi="Ink Free"/>
          <w:b/>
          <w:sz w:val="20"/>
          <w:szCs w:val="20"/>
        </w:rPr>
        <w:t xml:space="preserve">now </w:t>
      </w:r>
      <w:r w:rsidR="00CB5AFE" w:rsidRPr="008230B4">
        <w:rPr>
          <w:rFonts w:ascii="Ink Free" w:hAnsi="Ink Free"/>
          <w:b/>
          <w:sz w:val="20"/>
          <w:szCs w:val="20"/>
        </w:rPr>
        <w:t xml:space="preserve">that if I </w:t>
      </w:r>
      <w:r w:rsidR="00A95556" w:rsidRPr="008230B4">
        <w:rPr>
          <w:rFonts w:ascii="Ink Free" w:hAnsi="Ink Free"/>
          <w:b/>
          <w:sz w:val="20"/>
          <w:szCs w:val="20"/>
        </w:rPr>
        <w:t>wash my hands</w:t>
      </w:r>
      <w:r w:rsidR="00DB6C5B">
        <w:rPr>
          <w:rFonts w:ascii="Ink Free" w:hAnsi="Ink Free"/>
          <w:b/>
          <w:sz w:val="20"/>
          <w:szCs w:val="20"/>
        </w:rPr>
        <w:t>, and</w:t>
      </w:r>
      <w:r w:rsidR="00A95556" w:rsidRPr="008230B4">
        <w:rPr>
          <w:rFonts w:ascii="Ink Free" w:hAnsi="Ink Free"/>
          <w:b/>
          <w:sz w:val="20"/>
          <w:szCs w:val="20"/>
        </w:rPr>
        <w:t xml:space="preserve"> </w:t>
      </w:r>
      <w:r w:rsidR="00CB5AFE" w:rsidRPr="008230B4">
        <w:rPr>
          <w:rFonts w:ascii="Ink Free" w:hAnsi="Ink Free"/>
          <w:b/>
          <w:sz w:val="20"/>
          <w:szCs w:val="20"/>
        </w:rPr>
        <w:t xml:space="preserve">wear </w:t>
      </w:r>
      <w:r w:rsidR="00ED54D9">
        <w:rPr>
          <w:rFonts w:ascii="Ink Free" w:hAnsi="Ink Free"/>
          <w:b/>
          <w:sz w:val="20"/>
          <w:szCs w:val="20"/>
        </w:rPr>
        <w:t>a</w:t>
      </w:r>
      <w:r w:rsidR="00ED54D9" w:rsidRPr="008230B4">
        <w:rPr>
          <w:rFonts w:ascii="Ink Free" w:hAnsi="Ink Free"/>
          <w:b/>
          <w:sz w:val="20"/>
          <w:szCs w:val="20"/>
        </w:rPr>
        <w:t xml:space="preserve"> </w:t>
      </w:r>
      <w:r w:rsidR="00CB5AFE" w:rsidRPr="008230B4">
        <w:rPr>
          <w:rFonts w:ascii="Ink Free" w:hAnsi="Ink Free"/>
          <w:b/>
          <w:sz w:val="20"/>
          <w:szCs w:val="20"/>
        </w:rPr>
        <w:t>mask and other gear</w:t>
      </w:r>
      <w:r w:rsidR="00033AF6" w:rsidRPr="008230B4">
        <w:rPr>
          <w:rFonts w:ascii="Ink Free" w:hAnsi="Ink Free"/>
          <w:b/>
          <w:sz w:val="20"/>
          <w:szCs w:val="20"/>
        </w:rPr>
        <w:t>,</w:t>
      </w:r>
      <w:r w:rsidR="00CB5AFE" w:rsidRPr="008230B4">
        <w:rPr>
          <w:rFonts w:ascii="Ink Free" w:hAnsi="Ink Free"/>
          <w:b/>
          <w:sz w:val="20"/>
          <w:szCs w:val="20"/>
        </w:rPr>
        <w:t xml:space="preserve"> </w:t>
      </w:r>
      <w:r w:rsidR="00191D4A">
        <w:rPr>
          <w:rFonts w:ascii="Ink Free" w:hAnsi="Ink Free"/>
          <w:b/>
          <w:sz w:val="20"/>
          <w:szCs w:val="20"/>
        </w:rPr>
        <w:t>I’m not going to</w:t>
      </w:r>
      <w:r w:rsidR="00CB5AFE" w:rsidRPr="008230B4">
        <w:rPr>
          <w:rFonts w:ascii="Ink Free" w:hAnsi="Ink Free"/>
          <w:b/>
          <w:sz w:val="20"/>
          <w:szCs w:val="20"/>
        </w:rPr>
        <w:t xml:space="preserve"> g</w:t>
      </w:r>
      <w:r w:rsidR="00191D4A">
        <w:rPr>
          <w:rFonts w:ascii="Ink Free" w:hAnsi="Ink Free"/>
          <w:b/>
          <w:sz w:val="20"/>
          <w:szCs w:val="20"/>
        </w:rPr>
        <w:t>e</w:t>
      </w:r>
      <w:r w:rsidR="00CB5AFE" w:rsidRPr="008230B4">
        <w:rPr>
          <w:rFonts w:ascii="Ink Free" w:hAnsi="Ink Free"/>
          <w:b/>
          <w:sz w:val="20"/>
          <w:szCs w:val="20"/>
        </w:rPr>
        <w:t>t infected!</w:t>
      </w:r>
      <w:r w:rsidR="007F0A28" w:rsidRPr="008230B4">
        <w:rPr>
          <w:rFonts w:ascii="Ink Free" w:hAnsi="Ink Free"/>
          <w:b/>
          <w:sz w:val="20"/>
          <w:szCs w:val="20"/>
        </w:rPr>
        <w:t xml:space="preserve"> </w:t>
      </w:r>
      <w:r w:rsidR="00191D4A">
        <w:rPr>
          <w:rFonts w:ascii="Ink Free" w:hAnsi="Ink Free"/>
          <w:b/>
          <w:sz w:val="20"/>
          <w:szCs w:val="20"/>
        </w:rPr>
        <w:t>We</w:t>
      </w:r>
      <w:r w:rsidR="007F0A28" w:rsidRPr="008230B4">
        <w:rPr>
          <w:rFonts w:ascii="Ink Free" w:hAnsi="Ink Free"/>
          <w:b/>
          <w:sz w:val="20"/>
          <w:szCs w:val="20"/>
        </w:rPr>
        <w:t xml:space="preserve"> are prepared</w:t>
      </w:r>
      <w:r w:rsidR="00DB6C5B">
        <w:rPr>
          <w:rFonts w:ascii="Ink Free" w:hAnsi="Ink Free"/>
          <w:b/>
          <w:sz w:val="20"/>
          <w:szCs w:val="20"/>
        </w:rPr>
        <w:t xml:space="preserve"> and</w:t>
      </w:r>
      <w:r w:rsidR="00191D4A">
        <w:rPr>
          <w:rFonts w:ascii="Ink Free" w:hAnsi="Ink Free"/>
          <w:b/>
          <w:sz w:val="20"/>
          <w:szCs w:val="20"/>
        </w:rPr>
        <w:t xml:space="preserve"> careful</w:t>
      </w:r>
      <w:r w:rsidR="003B124F">
        <w:rPr>
          <w:rFonts w:ascii="Ink Free" w:hAnsi="Ink Free"/>
          <w:b/>
          <w:sz w:val="20"/>
          <w:szCs w:val="20"/>
        </w:rPr>
        <w:t>,</w:t>
      </w:r>
      <w:r w:rsidR="00191D4A">
        <w:rPr>
          <w:rFonts w:ascii="Ink Free" w:hAnsi="Ink Free"/>
          <w:b/>
          <w:sz w:val="20"/>
          <w:szCs w:val="20"/>
        </w:rPr>
        <w:t xml:space="preserve"> so</w:t>
      </w:r>
      <w:r w:rsidR="00DB6C5B">
        <w:rPr>
          <w:rFonts w:ascii="Ink Free" w:hAnsi="Ink Free"/>
          <w:b/>
          <w:sz w:val="20"/>
          <w:szCs w:val="20"/>
        </w:rPr>
        <w:t xml:space="preserve"> that</w:t>
      </w:r>
      <w:r w:rsidR="00191D4A">
        <w:rPr>
          <w:rFonts w:ascii="Ink Free" w:hAnsi="Ink Free"/>
          <w:b/>
          <w:sz w:val="20"/>
          <w:szCs w:val="20"/>
        </w:rPr>
        <w:t xml:space="preserve"> we </w:t>
      </w:r>
      <w:r w:rsidR="00DB6C5B">
        <w:rPr>
          <w:rFonts w:ascii="Ink Free" w:hAnsi="Ink Free"/>
          <w:b/>
          <w:sz w:val="20"/>
          <w:szCs w:val="20"/>
        </w:rPr>
        <w:t xml:space="preserve">won’t </w:t>
      </w:r>
      <w:r w:rsidR="00A95556" w:rsidRPr="008230B4">
        <w:rPr>
          <w:rFonts w:ascii="Ink Free" w:hAnsi="Ink Free"/>
          <w:b/>
          <w:sz w:val="20"/>
          <w:szCs w:val="20"/>
        </w:rPr>
        <w:t>run out of supplies</w:t>
      </w:r>
      <w:r w:rsidR="007F0A28" w:rsidRPr="008230B4">
        <w:rPr>
          <w:rFonts w:ascii="Ink Free" w:hAnsi="Ink Free"/>
          <w:b/>
          <w:sz w:val="20"/>
          <w:szCs w:val="20"/>
        </w:rPr>
        <w:t>.</w:t>
      </w:r>
    </w:p>
    <w:p w14:paraId="39E214FE" w14:textId="07400261" w:rsidR="00A46766" w:rsidRPr="008230B4" w:rsidRDefault="00547E53">
      <w:pPr>
        <w:rPr>
          <w:rFonts w:ascii="Ink Free" w:hAnsi="Ink Free"/>
          <w:b/>
          <w:sz w:val="20"/>
          <w:szCs w:val="20"/>
        </w:rPr>
      </w:pP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3D1B4EB" wp14:editId="72B8B93B">
                <wp:simplePos x="0" y="0"/>
                <wp:positionH relativeFrom="column">
                  <wp:posOffset>-914400</wp:posOffset>
                </wp:positionH>
                <wp:positionV relativeFrom="paragraph">
                  <wp:posOffset>-3175</wp:posOffset>
                </wp:positionV>
                <wp:extent cx="7766050" cy="0"/>
                <wp:effectExtent l="0" t="0" r="2540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BCED5B" id="Straight Connector 25" o:spid="_x0000_s1026" style="position:absolute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-.25pt" to="539.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</w:p>
    <w:p w14:paraId="7EFC4FBC" w14:textId="256DB936" w:rsidR="005938B3" w:rsidRDefault="00547E53">
      <w:pPr>
        <w:rPr>
          <w:rFonts w:ascii="Ink Free" w:hAnsi="Ink Free"/>
          <w:b/>
          <w:sz w:val="20"/>
          <w:szCs w:val="20"/>
        </w:rPr>
      </w:pP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BBA011A" wp14:editId="321CF895">
                <wp:simplePos x="0" y="0"/>
                <wp:positionH relativeFrom="column">
                  <wp:posOffset>-920750</wp:posOffset>
                </wp:positionH>
                <wp:positionV relativeFrom="paragraph">
                  <wp:posOffset>474980</wp:posOffset>
                </wp:positionV>
                <wp:extent cx="7766050" cy="0"/>
                <wp:effectExtent l="0" t="0" r="2540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A8A319B" id="Straight Connector 29" o:spid="_x0000_s1026" style="position:absolute;z-index:251715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2.5pt,37.4pt" to="539pt,3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CFAC006" wp14:editId="080BB8A3">
                <wp:simplePos x="0" y="0"/>
                <wp:positionH relativeFrom="column">
                  <wp:posOffset>-914400</wp:posOffset>
                </wp:positionH>
                <wp:positionV relativeFrom="paragraph">
                  <wp:posOffset>322580</wp:posOffset>
                </wp:positionV>
                <wp:extent cx="7766050" cy="0"/>
                <wp:effectExtent l="0" t="0" r="2540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F581874" id="Straight Connector 28" o:spid="_x0000_s1026" style="position:absolute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25.4pt" to="539.5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8D16071" wp14:editId="121F0429">
                <wp:simplePos x="0" y="0"/>
                <wp:positionH relativeFrom="column">
                  <wp:posOffset>-914400</wp:posOffset>
                </wp:positionH>
                <wp:positionV relativeFrom="paragraph">
                  <wp:posOffset>157480</wp:posOffset>
                </wp:positionV>
                <wp:extent cx="7766050" cy="0"/>
                <wp:effectExtent l="0" t="0" r="2540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A8A3DBA" id="Straight Connector 27" o:spid="_x0000_s1026" style="position:absolute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2.4pt" to="539.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7F0A28" w:rsidRPr="008230B4">
        <w:rPr>
          <w:rFonts w:ascii="Ink Free" w:hAnsi="Ink Free"/>
          <w:b/>
          <w:sz w:val="20"/>
          <w:szCs w:val="20"/>
        </w:rPr>
        <w:t xml:space="preserve">The next </w:t>
      </w:r>
      <w:r w:rsidR="00191D4A">
        <w:rPr>
          <w:rFonts w:ascii="Ink Free" w:hAnsi="Ink Free"/>
          <w:b/>
          <w:sz w:val="20"/>
          <w:szCs w:val="20"/>
        </w:rPr>
        <w:t xml:space="preserve">bit of time </w:t>
      </w:r>
      <w:r w:rsidR="007F0A28" w:rsidRPr="008230B4">
        <w:rPr>
          <w:rFonts w:ascii="Ink Free" w:hAnsi="Ink Free"/>
          <w:b/>
          <w:sz w:val="20"/>
          <w:szCs w:val="20"/>
        </w:rPr>
        <w:t xml:space="preserve">will be tough for all of us. </w:t>
      </w:r>
      <w:r w:rsidR="005938B3">
        <w:rPr>
          <w:rFonts w:ascii="Ink Free" w:hAnsi="Ink Free"/>
          <w:b/>
          <w:sz w:val="20"/>
          <w:szCs w:val="20"/>
        </w:rPr>
        <w:t>When I’m a</w:t>
      </w:r>
      <w:r w:rsidR="005938B3" w:rsidRPr="008230B4">
        <w:rPr>
          <w:rFonts w:ascii="Ink Free" w:hAnsi="Ink Free"/>
          <w:b/>
          <w:sz w:val="20"/>
          <w:szCs w:val="20"/>
        </w:rPr>
        <w:t>t work</w:t>
      </w:r>
      <w:r w:rsidR="003B124F">
        <w:rPr>
          <w:rFonts w:ascii="Ink Free" w:hAnsi="Ink Free"/>
          <w:b/>
          <w:sz w:val="20"/>
          <w:szCs w:val="20"/>
        </w:rPr>
        <w:t>,</w:t>
      </w:r>
      <w:r w:rsidR="005938B3">
        <w:rPr>
          <w:rFonts w:ascii="Ink Free" w:hAnsi="Ink Free"/>
          <w:b/>
          <w:sz w:val="20"/>
          <w:szCs w:val="20"/>
        </w:rPr>
        <w:t xml:space="preserve"> </w:t>
      </w:r>
      <w:r w:rsidR="005938B3" w:rsidRPr="008230B4">
        <w:rPr>
          <w:rFonts w:ascii="Ink Free" w:hAnsi="Ink Free"/>
          <w:b/>
          <w:sz w:val="20"/>
          <w:szCs w:val="20"/>
        </w:rPr>
        <w:t>I may not be able to respond to you</w:t>
      </w:r>
      <w:r w:rsidR="005938B3">
        <w:rPr>
          <w:rFonts w:ascii="Ink Free" w:hAnsi="Ink Free"/>
          <w:b/>
          <w:sz w:val="20"/>
          <w:szCs w:val="20"/>
        </w:rPr>
        <w:t>r texts or calls</w:t>
      </w:r>
      <w:r w:rsidR="005938B3" w:rsidRPr="008230B4">
        <w:rPr>
          <w:rFonts w:ascii="Ink Free" w:hAnsi="Ink Free"/>
          <w:b/>
          <w:sz w:val="20"/>
          <w:szCs w:val="20"/>
        </w:rPr>
        <w:t xml:space="preserve"> </w:t>
      </w:r>
      <w:r w:rsidR="005938B3">
        <w:rPr>
          <w:rFonts w:ascii="Ink Free" w:hAnsi="Ink Free"/>
          <w:b/>
          <w:sz w:val="20"/>
          <w:szCs w:val="20"/>
        </w:rPr>
        <w:t>right away</w:t>
      </w:r>
      <w:r w:rsidR="005938B3" w:rsidRPr="008230B4">
        <w:rPr>
          <w:rFonts w:ascii="Ink Free" w:hAnsi="Ink Free"/>
          <w:b/>
          <w:sz w:val="20"/>
          <w:szCs w:val="20"/>
        </w:rPr>
        <w:t xml:space="preserve">. </w:t>
      </w:r>
      <w:r w:rsidR="005938B3">
        <w:rPr>
          <w:rFonts w:ascii="Ink Free" w:hAnsi="Ink Free"/>
          <w:b/>
          <w:sz w:val="20"/>
          <w:szCs w:val="20"/>
        </w:rPr>
        <w:t xml:space="preserve">The </w:t>
      </w:r>
      <w:r w:rsidR="005938B3" w:rsidRPr="008230B4">
        <w:rPr>
          <w:rFonts w:ascii="Ink Free" w:hAnsi="Ink Free"/>
          <w:b/>
          <w:sz w:val="20"/>
          <w:szCs w:val="20"/>
        </w:rPr>
        <w:t xml:space="preserve">mask and </w:t>
      </w:r>
      <w:r w:rsidR="005938B3">
        <w:rPr>
          <w:rFonts w:ascii="Ink Free" w:hAnsi="Ink Free"/>
          <w:b/>
          <w:sz w:val="20"/>
          <w:szCs w:val="20"/>
        </w:rPr>
        <w:t xml:space="preserve">gear </w:t>
      </w:r>
      <w:r w:rsidR="005938B3" w:rsidRPr="008230B4">
        <w:rPr>
          <w:rFonts w:ascii="Ink Free" w:hAnsi="Ink Free"/>
          <w:b/>
          <w:sz w:val="20"/>
          <w:szCs w:val="20"/>
        </w:rPr>
        <w:t xml:space="preserve">take </w:t>
      </w:r>
      <w:r w:rsidR="005938B3">
        <w:rPr>
          <w:rFonts w:ascii="Ink Free" w:hAnsi="Ink Free"/>
          <w:b/>
          <w:sz w:val="20"/>
          <w:szCs w:val="20"/>
        </w:rPr>
        <w:t>time to put on and take off</w:t>
      </w:r>
      <w:r w:rsidR="005938B3" w:rsidRPr="008230B4">
        <w:rPr>
          <w:rFonts w:ascii="Ink Free" w:hAnsi="Ink Free"/>
          <w:b/>
          <w:sz w:val="20"/>
          <w:szCs w:val="20"/>
        </w:rPr>
        <w:t xml:space="preserve">. </w:t>
      </w:r>
      <w:r w:rsidR="00DB6C5B" w:rsidRPr="008230B4">
        <w:rPr>
          <w:rFonts w:ascii="Ink Free" w:hAnsi="Ink Free"/>
          <w:b/>
          <w:sz w:val="20"/>
          <w:szCs w:val="20"/>
        </w:rPr>
        <w:t>But</w:t>
      </w:r>
      <w:r w:rsidR="005938B3" w:rsidRPr="008230B4">
        <w:rPr>
          <w:rFonts w:ascii="Ink Free" w:hAnsi="Ink Free"/>
          <w:b/>
          <w:sz w:val="20"/>
          <w:szCs w:val="20"/>
        </w:rPr>
        <w:t xml:space="preserve"> I promise to check in with you every day!</w:t>
      </w:r>
    </w:p>
    <w:p w14:paraId="7E2FE418" w14:textId="2E226993" w:rsidR="005938B3" w:rsidRDefault="005938B3">
      <w:pPr>
        <w:rPr>
          <w:rFonts w:ascii="Ink Free" w:hAnsi="Ink Free"/>
          <w:b/>
          <w:sz w:val="20"/>
          <w:szCs w:val="20"/>
        </w:rPr>
      </w:pPr>
    </w:p>
    <w:p w14:paraId="0232464C" w14:textId="3B3665F4" w:rsidR="005938B3" w:rsidRDefault="004A2730">
      <w:pPr>
        <w:rPr>
          <w:rFonts w:ascii="Ink Free" w:hAnsi="Ink Free"/>
          <w:b/>
          <w:sz w:val="20"/>
          <w:szCs w:val="20"/>
        </w:rPr>
      </w:pPr>
      <w:r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22FF0DAE" wp14:editId="12208B81">
                <wp:simplePos x="0" y="0"/>
                <wp:positionH relativeFrom="column">
                  <wp:posOffset>-615950</wp:posOffset>
                </wp:positionH>
                <wp:positionV relativeFrom="paragraph">
                  <wp:posOffset>748827</wp:posOffset>
                </wp:positionV>
                <wp:extent cx="209550" cy="209550"/>
                <wp:effectExtent l="0" t="0" r="0" b="0"/>
                <wp:wrapNone/>
                <wp:docPr id="61" name="Oval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955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C8A951" id="Oval 61" o:spid="_x0000_s1026" style="position:absolute;margin-left:-48.5pt;margin-top:58.95pt;width:16.5pt;height:16.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" fillcolor="#bfbfbf [2412]" stroked="f" strokeweight="1pt">
                <v:stroke joinstyle="miter"/>
              </v:oval>
            </w:pict>
          </mc:Fallback>
        </mc:AlternateContent>
      </w:r>
      <w:r w:rsidR="004D4599"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79F2195" wp14:editId="2A9E84C6">
                <wp:simplePos x="0" y="0"/>
                <wp:positionH relativeFrom="page">
                  <wp:align>left</wp:align>
                </wp:positionH>
                <wp:positionV relativeFrom="paragraph">
                  <wp:posOffset>638175</wp:posOffset>
                </wp:positionV>
                <wp:extent cx="7766050" cy="0"/>
                <wp:effectExtent l="0" t="0" r="2540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6DBED6" id="Straight Connector 26" o:spid="_x0000_s1026" style="position:absolute;z-index:25170944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" from="0,50.25pt" to="611.5pt,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" strokecolor="#4472c4 [3204]" strokeweight=".5pt">
                <v:stroke joinstyle="miter"/>
                <w10:wrap anchorx="page"/>
              </v:line>
            </w:pict>
          </mc:Fallback>
        </mc:AlternateContent>
      </w:r>
      <w:r w:rsidR="004D4599"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9C9AD53" wp14:editId="63B5760D">
                <wp:simplePos x="0" y="0"/>
                <wp:positionH relativeFrom="page">
                  <wp:align>left</wp:align>
                </wp:positionH>
                <wp:positionV relativeFrom="paragraph">
                  <wp:posOffset>483870</wp:posOffset>
                </wp:positionV>
                <wp:extent cx="7766050" cy="0"/>
                <wp:effectExtent l="0" t="0" r="25400" b="1905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950C9D3" id="Straight Connector 64" o:spid="_x0000_s1026" style="position:absolute;z-index:25178726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" from="0,38.1pt" to="611.5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="00DB6C5B">
        <w:rPr>
          <w:rFonts w:ascii="Ink Free" w:hAnsi="Ink Free"/>
          <w:b/>
          <w:sz w:val="20"/>
          <w:szCs w:val="20"/>
        </w:rPr>
        <w:t>The new pressures of my job</w:t>
      </w:r>
      <w:r w:rsidR="00B93D57" w:rsidRPr="008230B4">
        <w:rPr>
          <w:rFonts w:ascii="Ink Free" w:hAnsi="Ink Free"/>
          <w:b/>
          <w:sz w:val="20"/>
          <w:szCs w:val="20"/>
        </w:rPr>
        <w:t xml:space="preserve"> </w:t>
      </w:r>
      <w:r w:rsidR="00191D4A">
        <w:rPr>
          <w:rFonts w:ascii="Ink Free" w:hAnsi="Ink Free"/>
          <w:b/>
          <w:sz w:val="20"/>
          <w:szCs w:val="20"/>
        </w:rPr>
        <w:t xml:space="preserve">will </w:t>
      </w:r>
      <w:r w:rsidR="00B93D57" w:rsidRPr="008230B4">
        <w:rPr>
          <w:rFonts w:ascii="Ink Free" w:hAnsi="Ink Free"/>
          <w:b/>
          <w:sz w:val="20"/>
          <w:szCs w:val="20"/>
        </w:rPr>
        <w:t>make me tired.</w:t>
      </w:r>
      <w:r w:rsidR="005938B3">
        <w:rPr>
          <w:rFonts w:ascii="Ink Free" w:hAnsi="Ink Free"/>
          <w:b/>
          <w:sz w:val="20"/>
          <w:szCs w:val="20"/>
        </w:rPr>
        <w:t xml:space="preserve"> </w:t>
      </w:r>
      <w:r w:rsidR="005938B3" w:rsidRPr="008230B4">
        <w:rPr>
          <w:rFonts w:ascii="Ink Free" w:hAnsi="Ink Free"/>
          <w:b/>
          <w:sz w:val="20"/>
          <w:szCs w:val="20"/>
        </w:rPr>
        <w:t xml:space="preserve">When I’m at home, I </w:t>
      </w:r>
      <w:r w:rsidR="005938B3">
        <w:rPr>
          <w:rFonts w:ascii="Ink Free" w:hAnsi="Ink Free"/>
          <w:b/>
          <w:sz w:val="20"/>
          <w:szCs w:val="20"/>
        </w:rPr>
        <w:t xml:space="preserve">might </w:t>
      </w:r>
      <w:r w:rsidR="005938B3" w:rsidRPr="008230B4">
        <w:rPr>
          <w:rFonts w:ascii="Ink Free" w:hAnsi="Ink Free"/>
          <w:b/>
          <w:sz w:val="20"/>
          <w:szCs w:val="20"/>
        </w:rPr>
        <w:t>seem quiet</w:t>
      </w:r>
      <w:r w:rsidR="005938B3">
        <w:rPr>
          <w:rFonts w:ascii="Ink Free" w:hAnsi="Ink Free"/>
          <w:b/>
          <w:sz w:val="20"/>
          <w:szCs w:val="20"/>
        </w:rPr>
        <w:t xml:space="preserve"> or</w:t>
      </w:r>
      <w:r w:rsidR="005938B3" w:rsidRPr="008230B4">
        <w:rPr>
          <w:rFonts w:ascii="Ink Free" w:hAnsi="Ink Free"/>
          <w:b/>
          <w:sz w:val="20"/>
          <w:szCs w:val="20"/>
        </w:rPr>
        <w:t xml:space="preserve"> distant. </w:t>
      </w:r>
      <w:r w:rsidR="005938B3">
        <w:rPr>
          <w:rFonts w:ascii="Ink Free" w:hAnsi="Ink Free"/>
          <w:b/>
          <w:sz w:val="20"/>
          <w:szCs w:val="20"/>
        </w:rPr>
        <w:t xml:space="preserve"> </w:t>
      </w:r>
      <w:r w:rsidR="00191D4A" w:rsidRPr="008230B4">
        <w:rPr>
          <w:rFonts w:ascii="Ink Free" w:hAnsi="Ink Free"/>
          <w:b/>
          <w:sz w:val="20"/>
          <w:szCs w:val="20"/>
        </w:rPr>
        <w:t xml:space="preserve">Remaining strong for people who are </w:t>
      </w:r>
      <w:r w:rsidR="00DB6C5B" w:rsidRPr="008230B4">
        <w:rPr>
          <w:rFonts w:ascii="Ink Free" w:hAnsi="Ink Free"/>
          <w:b/>
          <w:sz w:val="20"/>
          <w:szCs w:val="20"/>
        </w:rPr>
        <w:t>hurt</w:t>
      </w:r>
      <w:r w:rsidR="00191D4A" w:rsidRPr="008230B4">
        <w:rPr>
          <w:rFonts w:ascii="Ink Free" w:hAnsi="Ink Free"/>
          <w:b/>
          <w:sz w:val="20"/>
          <w:szCs w:val="20"/>
        </w:rPr>
        <w:t xml:space="preserve"> and </w:t>
      </w:r>
      <w:r w:rsidR="005938B3">
        <w:rPr>
          <w:rFonts w:ascii="Ink Free" w:hAnsi="Ink Free"/>
          <w:b/>
          <w:sz w:val="20"/>
          <w:szCs w:val="20"/>
        </w:rPr>
        <w:t>sick</w:t>
      </w:r>
      <w:r w:rsidR="00191D4A" w:rsidRPr="008230B4">
        <w:rPr>
          <w:rFonts w:ascii="Ink Free" w:hAnsi="Ink Free"/>
          <w:b/>
          <w:sz w:val="20"/>
          <w:szCs w:val="20"/>
        </w:rPr>
        <w:t xml:space="preserve"> isn’t easy. </w:t>
      </w:r>
      <w:r w:rsidR="00547E53"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F060214" wp14:editId="152B89EF">
                <wp:simplePos x="0" y="0"/>
                <wp:positionH relativeFrom="column">
                  <wp:posOffset>-914400</wp:posOffset>
                </wp:positionH>
                <wp:positionV relativeFrom="paragraph">
                  <wp:posOffset>4445</wp:posOffset>
                </wp:positionV>
                <wp:extent cx="7766050" cy="0"/>
                <wp:effectExtent l="0" t="0" r="25400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105299B" id="Straight Connector 30" o:spid="_x0000_s1026" style="position:absolute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.35pt" to="539.5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547E53"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11E4B30" wp14:editId="1AB5C517">
                <wp:simplePos x="0" y="0"/>
                <wp:positionH relativeFrom="column">
                  <wp:posOffset>-914400</wp:posOffset>
                </wp:positionH>
                <wp:positionV relativeFrom="paragraph">
                  <wp:posOffset>326390</wp:posOffset>
                </wp:positionV>
                <wp:extent cx="7766050" cy="0"/>
                <wp:effectExtent l="0" t="0" r="2540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B256552" id="Straight Connector 33" o:spid="_x0000_s1026" style="position:absolute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25.7pt" to="539.5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547E53"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A66D70D" wp14:editId="54DE1E28">
                <wp:simplePos x="0" y="0"/>
                <wp:positionH relativeFrom="column">
                  <wp:posOffset>-914400</wp:posOffset>
                </wp:positionH>
                <wp:positionV relativeFrom="paragraph">
                  <wp:posOffset>162560</wp:posOffset>
                </wp:positionV>
                <wp:extent cx="7766050" cy="0"/>
                <wp:effectExtent l="0" t="0" r="2540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BB5D987" id="Straight Connector 32" o:spid="_x0000_s1026" style="position:absolute;z-index:25172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2.8pt" to="539.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4C39A8" w:rsidRPr="008230B4">
        <w:rPr>
          <w:rFonts w:ascii="Ink Free" w:hAnsi="Ink Free"/>
          <w:b/>
          <w:sz w:val="20"/>
          <w:szCs w:val="20"/>
        </w:rPr>
        <w:t xml:space="preserve">I need your help! Just knowing that you think about me </w:t>
      </w:r>
      <w:r w:rsidR="005938B3">
        <w:rPr>
          <w:rFonts w:ascii="Ink Free" w:hAnsi="Ink Free"/>
          <w:b/>
          <w:sz w:val="20"/>
          <w:szCs w:val="20"/>
        </w:rPr>
        <w:t>brings me</w:t>
      </w:r>
      <w:r w:rsidR="004C39A8" w:rsidRPr="008230B4">
        <w:rPr>
          <w:rFonts w:ascii="Ink Free" w:hAnsi="Ink Free"/>
          <w:b/>
          <w:sz w:val="20"/>
          <w:szCs w:val="20"/>
        </w:rPr>
        <w:t xml:space="preserve"> happiness. A kind word or a hug from you is like rocket fuel to my day!</w:t>
      </w:r>
      <w:r w:rsidR="00360784" w:rsidRPr="008230B4">
        <w:rPr>
          <w:rFonts w:ascii="Ink Free" w:hAnsi="Ink Free"/>
          <w:b/>
          <w:sz w:val="20"/>
          <w:szCs w:val="20"/>
        </w:rPr>
        <w:t xml:space="preserve"> </w:t>
      </w:r>
      <w:r w:rsidR="005938B3" w:rsidRPr="008230B4">
        <w:rPr>
          <w:rFonts w:ascii="Ink Free" w:hAnsi="Ink Free"/>
          <w:b/>
          <w:sz w:val="20"/>
          <w:szCs w:val="20"/>
        </w:rPr>
        <w:t>Spending time with you is how I recharge. But my batteries can be slow at times. I might just need some more time to exercise, walk, meditate, or be alone.</w:t>
      </w:r>
      <w:r w:rsidR="005938B3" w:rsidRPr="005938B3">
        <w:rPr>
          <w:rFonts w:ascii="Ink Free" w:hAnsi="Ink Free"/>
          <w:b/>
          <w:sz w:val="20"/>
          <w:szCs w:val="20"/>
        </w:rPr>
        <w:t xml:space="preserve"> </w:t>
      </w:r>
      <w:r w:rsidR="005938B3" w:rsidRPr="008230B4">
        <w:rPr>
          <w:rFonts w:ascii="Ink Free" w:hAnsi="Ink Free"/>
          <w:b/>
          <w:sz w:val="20"/>
          <w:szCs w:val="20"/>
        </w:rPr>
        <w:t xml:space="preserve">But </w:t>
      </w:r>
      <w:r w:rsidR="006F4960">
        <w:rPr>
          <w:rFonts w:ascii="Ink Free" w:hAnsi="Ink Free"/>
          <w:b/>
          <w:sz w:val="20"/>
          <w:szCs w:val="20"/>
        </w:rPr>
        <w:t>if</w:t>
      </w:r>
      <w:r w:rsidR="005938B3" w:rsidRPr="008230B4">
        <w:rPr>
          <w:rFonts w:ascii="Ink Free" w:hAnsi="Ink Free"/>
          <w:b/>
          <w:sz w:val="20"/>
          <w:szCs w:val="20"/>
        </w:rPr>
        <w:t xml:space="preserve"> you’re worried about me, let me know. I’ll listen.</w:t>
      </w:r>
    </w:p>
    <w:p w14:paraId="5259F4BD" w14:textId="61C0C445" w:rsidR="007E2107" w:rsidRPr="008230B4" w:rsidRDefault="00547E53">
      <w:pPr>
        <w:rPr>
          <w:rFonts w:ascii="Ink Free" w:hAnsi="Ink Free"/>
          <w:b/>
          <w:sz w:val="20"/>
          <w:szCs w:val="20"/>
        </w:rPr>
      </w:pP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7600C43" wp14:editId="6DFD7A9A">
                <wp:simplePos x="0" y="0"/>
                <wp:positionH relativeFrom="column">
                  <wp:posOffset>-914400</wp:posOffset>
                </wp:positionH>
                <wp:positionV relativeFrom="paragraph">
                  <wp:posOffset>169545</wp:posOffset>
                </wp:positionV>
                <wp:extent cx="7766050" cy="0"/>
                <wp:effectExtent l="0" t="0" r="25400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F15ABF0" id="Straight Connector 35" o:spid="_x0000_s1026" style="position:absolute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3.35pt" to="539.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F39C827" wp14:editId="7624FDBE">
                <wp:simplePos x="0" y="0"/>
                <wp:positionH relativeFrom="column">
                  <wp:posOffset>-908050</wp:posOffset>
                </wp:positionH>
                <wp:positionV relativeFrom="paragraph">
                  <wp:posOffset>17145</wp:posOffset>
                </wp:positionV>
                <wp:extent cx="7766050" cy="0"/>
                <wp:effectExtent l="0" t="0" r="25400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A836BBE" id="Straight Connector 34" o:spid="_x0000_s1026" style="position:absolute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1.5pt,1.35pt" to="540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</w:p>
    <w:p w14:paraId="19072382" w14:textId="18A0A25F" w:rsidR="00A753F5" w:rsidRPr="008230B4" w:rsidRDefault="00547E53">
      <w:pPr>
        <w:rPr>
          <w:rFonts w:ascii="Ink Free" w:hAnsi="Ink Free"/>
          <w:b/>
          <w:sz w:val="20"/>
          <w:szCs w:val="20"/>
        </w:rPr>
      </w:pP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11A7D76" wp14:editId="6581E1AA">
                <wp:simplePos x="0" y="0"/>
                <wp:positionH relativeFrom="column">
                  <wp:posOffset>-914400</wp:posOffset>
                </wp:positionH>
                <wp:positionV relativeFrom="paragraph">
                  <wp:posOffset>613410</wp:posOffset>
                </wp:positionV>
                <wp:extent cx="7766050" cy="0"/>
                <wp:effectExtent l="0" t="0" r="25400" b="1905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4055541" id="Straight Connector 42" o:spid="_x0000_s1026" style="position:absolute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48.3pt" to="539.5pt,4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BDB3910" wp14:editId="6039CF34">
                <wp:simplePos x="0" y="0"/>
                <wp:positionH relativeFrom="column">
                  <wp:posOffset>-914400</wp:posOffset>
                </wp:positionH>
                <wp:positionV relativeFrom="paragraph">
                  <wp:posOffset>461010</wp:posOffset>
                </wp:positionV>
                <wp:extent cx="7766050" cy="0"/>
                <wp:effectExtent l="0" t="0" r="25400" b="1905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0E92F7" id="Straight Connector 41" o:spid="_x0000_s1026" style="position:absolute;z-index:251740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36.3pt" to="539.5pt,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5619FE1" wp14:editId="72AD405D">
                <wp:simplePos x="0" y="0"/>
                <wp:positionH relativeFrom="column">
                  <wp:posOffset>-914400</wp:posOffset>
                </wp:positionH>
                <wp:positionV relativeFrom="paragraph">
                  <wp:posOffset>137160</wp:posOffset>
                </wp:positionV>
                <wp:extent cx="7766050" cy="0"/>
                <wp:effectExtent l="0" t="0" r="25400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DDA16E" id="Straight Connector 43" o:spid="_x0000_s1026" style="position:absolute;z-index:251744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0.8pt" to="539.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396557B" wp14:editId="49E87605">
                <wp:simplePos x="0" y="0"/>
                <wp:positionH relativeFrom="column">
                  <wp:posOffset>-914400</wp:posOffset>
                </wp:positionH>
                <wp:positionV relativeFrom="paragraph">
                  <wp:posOffset>297180</wp:posOffset>
                </wp:positionV>
                <wp:extent cx="7766050" cy="0"/>
                <wp:effectExtent l="0" t="0" r="25400" b="1905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54DC87" id="Straight Connector 45" o:spid="_x0000_s1026" style="position:absolute;z-index:251748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23.4pt" to="539.5pt,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A753F5" w:rsidRPr="008230B4">
        <w:rPr>
          <w:rFonts w:ascii="Ink Free" w:hAnsi="Ink Free"/>
          <w:b/>
          <w:sz w:val="20"/>
          <w:szCs w:val="20"/>
        </w:rPr>
        <w:t xml:space="preserve">I promise you that I will remain your #1 fan. I just </w:t>
      </w:r>
      <w:r w:rsidR="00A46766" w:rsidRPr="008230B4">
        <w:rPr>
          <w:rFonts w:ascii="Ink Free" w:hAnsi="Ink Free"/>
          <w:b/>
          <w:sz w:val="20"/>
          <w:szCs w:val="20"/>
        </w:rPr>
        <w:t>need a little help from you</w:t>
      </w:r>
      <w:r w:rsidR="006F4960">
        <w:rPr>
          <w:rFonts w:ascii="Ink Free" w:hAnsi="Ink Free"/>
          <w:b/>
          <w:sz w:val="20"/>
          <w:szCs w:val="20"/>
        </w:rPr>
        <w:t xml:space="preserve"> to get through this time</w:t>
      </w:r>
      <w:r w:rsidR="00A753F5" w:rsidRPr="008230B4">
        <w:rPr>
          <w:rFonts w:ascii="Ink Free" w:hAnsi="Ink Free"/>
          <w:b/>
          <w:sz w:val="20"/>
          <w:szCs w:val="20"/>
        </w:rPr>
        <w:t xml:space="preserve">. I just want you to understand what I do, how </w:t>
      </w:r>
      <w:r w:rsidR="00424CA9" w:rsidRPr="008230B4">
        <w:rPr>
          <w:rFonts w:ascii="Ink Free" w:hAnsi="Ink Free"/>
          <w:b/>
          <w:sz w:val="20"/>
          <w:szCs w:val="20"/>
        </w:rPr>
        <w:t xml:space="preserve">much </w:t>
      </w:r>
      <w:r w:rsidR="00A753F5" w:rsidRPr="008230B4">
        <w:rPr>
          <w:rFonts w:ascii="Ink Free" w:hAnsi="Ink Free"/>
          <w:b/>
          <w:sz w:val="20"/>
          <w:szCs w:val="20"/>
        </w:rPr>
        <w:t>I love it, and how you can help.</w:t>
      </w:r>
      <w:r w:rsidR="00B93D57" w:rsidRPr="008230B4">
        <w:rPr>
          <w:rFonts w:ascii="Ink Free" w:hAnsi="Ink Free"/>
          <w:b/>
          <w:sz w:val="20"/>
          <w:szCs w:val="20"/>
        </w:rPr>
        <w:t xml:space="preserve"> </w:t>
      </w:r>
      <w:r w:rsidR="00426B1B" w:rsidRPr="008230B4">
        <w:rPr>
          <w:rFonts w:ascii="Ink Free" w:hAnsi="Ink Free"/>
          <w:b/>
          <w:sz w:val="20"/>
          <w:szCs w:val="20"/>
        </w:rPr>
        <w:t xml:space="preserve">We will do this together and be back on track soon. </w:t>
      </w:r>
      <w:r w:rsidR="00616090" w:rsidRPr="008230B4">
        <w:rPr>
          <w:rFonts w:ascii="Ink Free" w:hAnsi="Ink Free"/>
          <w:b/>
          <w:sz w:val="20"/>
          <w:szCs w:val="20"/>
        </w:rPr>
        <w:t>Just be you.</w:t>
      </w:r>
    </w:p>
    <w:p w14:paraId="10F65789" w14:textId="02A3499B" w:rsidR="00772CA9" w:rsidRPr="008230B4" w:rsidRDefault="00772CA9">
      <w:pPr>
        <w:rPr>
          <w:rFonts w:ascii="Ink Free" w:hAnsi="Ink Free"/>
          <w:b/>
          <w:sz w:val="20"/>
          <w:szCs w:val="20"/>
        </w:rPr>
      </w:pPr>
    </w:p>
    <w:p w14:paraId="2B6C904E" w14:textId="674D3C52" w:rsidR="00434F90" w:rsidRPr="008230B4" w:rsidRDefault="00547E53">
      <w:pPr>
        <w:rPr>
          <w:rFonts w:ascii="Ink Free" w:hAnsi="Ink Free"/>
          <w:b/>
          <w:sz w:val="20"/>
          <w:szCs w:val="20"/>
        </w:rPr>
      </w:pP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E8A0460" wp14:editId="18C6C758">
                <wp:simplePos x="0" y="0"/>
                <wp:positionH relativeFrom="column">
                  <wp:posOffset>-914400</wp:posOffset>
                </wp:positionH>
                <wp:positionV relativeFrom="paragraph">
                  <wp:posOffset>144780</wp:posOffset>
                </wp:positionV>
                <wp:extent cx="7766050" cy="0"/>
                <wp:effectExtent l="0" t="0" r="25400" b="1905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0C3EC6" id="Straight Connector 48" o:spid="_x0000_s1026" style="position:absolute;z-index:251754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1.4pt" to="539.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616090" w:rsidRPr="008230B4">
        <w:rPr>
          <w:rFonts w:ascii="Ink Free" w:hAnsi="Ink Free"/>
          <w:b/>
          <w:sz w:val="20"/>
          <w:szCs w:val="20"/>
        </w:rPr>
        <w:t>Love</w:t>
      </w:r>
      <w:r w:rsidR="00A46766" w:rsidRPr="008230B4">
        <w:rPr>
          <w:rFonts w:ascii="Ink Free" w:hAnsi="Ink Free"/>
          <w:b/>
          <w:sz w:val="20"/>
          <w:szCs w:val="20"/>
        </w:rPr>
        <w:t>,</w:t>
      </w:r>
    </w:p>
    <w:p w14:paraId="42C52786" w14:textId="16F8A670" w:rsidR="00434F90" w:rsidRPr="008230B4" w:rsidRDefault="00547E53">
      <w:pPr>
        <w:rPr>
          <w:rFonts w:ascii="Ink Free" w:hAnsi="Ink Free"/>
          <w:b/>
          <w:sz w:val="20"/>
          <w:szCs w:val="20"/>
        </w:rPr>
      </w:pP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CB254E8" wp14:editId="4E54F843">
                <wp:simplePos x="0" y="0"/>
                <wp:positionH relativeFrom="column">
                  <wp:posOffset>-908050</wp:posOffset>
                </wp:positionH>
                <wp:positionV relativeFrom="paragraph">
                  <wp:posOffset>146050</wp:posOffset>
                </wp:positionV>
                <wp:extent cx="7766050" cy="0"/>
                <wp:effectExtent l="0" t="0" r="25400" b="1905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761DF8A" id="Straight Connector 49" o:spid="_x0000_s1026" style="position:absolute;z-index:251756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1.5pt,11.5pt" to="540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</w:p>
    <w:p w14:paraId="78D905AA" w14:textId="09305897" w:rsidR="00AF4220" w:rsidRPr="008230B4" w:rsidRDefault="004A2730" w:rsidP="00AF4220">
      <w:pPr>
        <w:rPr>
          <w:rFonts w:ascii="Ink Free" w:hAnsi="Ink Free"/>
          <w:b/>
          <w:sz w:val="20"/>
          <w:szCs w:val="20"/>
        </w:rPr>
      </w:pPr>
      <w:r w:rsidRPr="00AF4220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2AE2151" wp14:editId="4471C60A">
                <wp:simplePos x="0" y="0"/>
                <wp:positionH relativeFrom="column">
                  <wp:posOffset>-914400</wp:posOffset>
                </wp:positionH>
                <wp:positionV relativeFrom="paragraph">
                  <wp:posOffset>173355</wp:posOffset>
                </wp:positionV>
                <wp:extent cx="7766050" cy="0"/>
                <wp:effectExtent l="0" t="0" r="25400" b="1905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B57F730" id="Straight Connector 50" o:spid="_x0000_s1026" style="position:absolute;z-index:251758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3.65pt" to="539.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850671">
        <w:rPr>
          <w:rFonts w:ascii="Ink Free" w:hAnsi="Ink Free"/>
          <w:b/>
          <w:bCs/>
          <w:noProof/>
          <w:sz w:val="20"/>
          <w:szCs w:val="20"/>
        </w:rPr>
        <w:t>[</w:t>
      </w:r>
      <w:r w:rsidR="00E80FFE" w:rsidRPr="00E80FFE">
        <w:rPr>
          <w:rFonts w:ascii="Ink Free" w:hAnsi="Ink Free"/>
          <w:b/>
          <w:sz w:val="20"/>
          <w:szCs w:val="20"/>
        </w:rPr>
        <w:t xml:space="preserve"> </w:t>
      </w:r>
      <w:r w:rsidR="00E80FFE" w:rsidRPr="008230B4">
        <w:rPr>
          <w:rFonts w:ascii="Ink Free" w:hAnsi="Ink Free"/>
          <w:b/>
          <w:sz w:val="20"/>
          <w:szCs w:val="20"/>
        </w:rPr>
        <w:t>Doctor/PANP/Nurse/Health Care Worker</w:t>
      </w:r>
      <w:r w:rsidR="00850671">
        <w:rPr>
          <w:rFonts w:ascii="Ink Free" w:hAnsi="Ink Free"/>
          <w:b/>
          <w:sz w:val="20"/>
          <w:szCs w:val="20"/>
        </w:rPr>
        <w:t>]</w:t>
      </w:r>
      <w:r w:rsidR="00AF4220">
        <w:rPr>
          <w:rFonts w:ascii="Ink Free" w:hAnsi="Ink Free"/>
          <w:b/>
          <w:sz w:val="20"/>
          <w:szCs w:val="20"/>
        </w:rPr>
        <w:t xml:space="preserve"> </w:t>
      </w:r>
      <w:r w:rsidR="00850671">
        <w:rPr>
          <w:rFonts w:ascii="Ink Free" w:hAnsi="Ink Free"/>
          <w:b/>
          <w:sz w:val="20"/>
          <w:szCs w:val="20"/>
        </w:rPr>
        <w:t>[</w:t>
      </w:r>
      <w:r w:rsidR="00E80FFE">
        <w:rPr>
          <w:rFonts w:ascii="Ink Free" w:hAnsi="Ink Free"/>
          <w:b/>
          <w:sz w:val="20"/>
          <w:szCs w:val="20"/>
        </w:rPr>
        <w:t xml:space="preserve">Dad, </w:t>
      </w:r>
      <w:r w:rsidR="00E80FFE" w:rsidRPr="008230B4">
        <w:rPr>
          <w:rFonts w:ascii="Ink Free" w:hAnsi="Ink Free"/>
          <w:b/>
          <w:sz w:val="20"/>
          <w:szCs w:val="20"/>
        </w:rPr>
        <w:t>Mom, Brother, Sister, Uncle, Aunt, Grandpa, Grandma, Friend</w:t>
      </w:r>
      <w:r w:rsidR="00850671">
        <w:rPr>
          <w:rFonts w:ascii="Ink Free" w:hAnsi="Ink Free"/>
          <w:b/>
          <w:sz w:val="20"/>
          <w:szCs w:val="20"/>
        </w:rPr>
        <w:t>]</w:t>
      </w:r>
      <w:r w:rsidR="00AF4220" w:rsidRPr="00547E53">
        <w:rPr>
          <w:rFonts w:ascii="Ink Free" w:hAnsi="Ink Free"/>
          <w:b/>
          <w:bCs/>
          <w:noProof/>
          <w:sz w:val="20"/>
          <w:szCs w:val="20"/>
          <w:u w:val="single"/>
        </w:rPr>
        <w:t xml:space="preserve"> </w:t>
      </w:r>
    </w:p>
    <w:p w14:paraId="4DC30D2D" w14:textId="4A647143" w:rsidR="00B1521C" w:rsidRPr="008230B4" w:rsidRDefault="004A2730">
      <w:pPr>
        <w:rPr>
          <w:rFonts w:ascii="Ink Free" w:hAnsi="Ink Free"/>
          <w:b/>
          <w:sz w:val="20"/>
          <w:szCs w:val="20"/>
        </w:rPr>
      </w:pPr>
      <w:r w:rsidRPr="00AF4220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48787A89" wp14:editId="1CD81394">
                <wp:simplePos x="0" y="0"/>
                <wp:positionH relativeFrom="column">
                  <wp:posOffset>-594360</wp:posOffset>
                </wp:positionH>
                <wp:positionV relativeFrom="paragraph">
                  <wp:posOffset>2032473</wp:posOffset>
                </wp:positionV>
                <wp:extent cx="209550" cy="209550"/>
                <wp:effectExtent l="0" t="0" r="0" b="0"/>
                <wp:wrapNone/>
                <wp:docPr id="62" name="Oval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20955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3A3D30" id="Oval 62" o:spid="_x0000_s1026" style="position:absolute;margin-left:-46.8pt;margin-top:160.05pt;width:16.5pt;height:16.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" fillcolor="#bfbfbf [2412]" stroked="f" strokeweight="1pt">
                <v:stroke joinstyle="miter"/>
              </v:oval>
            </w:pict>
          </mc:Fallback>
        </mc:AlternateContent>
      </w:r>
      <w:r w:rsidRPr="00AF4220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AB72352" wp14:editId="379669EE">
                <wp:simplePos x="0" y="0"/>
                <wp:positionH relativeFrom="column">
                  <wp:posOffset>-908050</wp:posOffset>
                </wp:positionH>
                <wp:positionV relativeFrom="paragraph">
                  <wp:posOffset>46517</wp:posOffset>
                </wp:positionV>
                <wp:extent cx="7766050" cy="0"/>
                <wp:effectExtent l="0" t="0" r="25400" b="1905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C437611" id="Straight Connector 51" o:spid="_x0000_s1026" style="position:absolute;z-index:251760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1.5pt,3.65pt" to="540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Pr="00AF4220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6EB3464" wp14:editId="2AC4C363">
                <wp:simplePos x="0" y="0"/>
                <wp:positionH relativeFrom="column">
                  <wp:posOffset>-914400</wp:posOffset>
                </wp:positionH>
                <wp:positionV relativeFrom="paragraph">
                  <wp:posOffset>389093</wp:posOffset>
                </wp:positionV>
                <wp:extent cx="7766050" cy="0"/>
                <wp:effectExtent l="0" t="0" r="2540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255C9F" id="Straight Connector 53" o:spid="_x0000_s1026" style="position:absolute;z-index:2517647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30.65pt" to="539.5pt,3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Pr="00AF4220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1C690D50" wp14:editId="2824C7AB">
                <wp:simplePos x="0" y="0"/>
                <wp:positionH relativeFrom="column">
                  <wp:posOffset>-914400</wp:posOffset>
                </wp:positionH>
                <wp:positionV relativeFrom="paragraph">
                  <wp:posOffset>577053</wp:posOffset>
                </wp:positionV>
                <wp:extent cx="7766050" cy="0"/>
                <wp:effectExtent l="0" t="0" r="25400" b="1905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BA2ABD8" id="Straight Connector 54" o:spid="_x0000_s1026" style="position:absolute;z-index:251766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45.45pt" to="539.5pt,4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Pr="00AF4220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5F004413" wp14:editId="7A9C0743">
                <wp:simplePos x="0" y="0"/>
                <wp:positionH relativeFrom="column">
                  <wp:posOffset>-914400</wp:posOffset>
                </wp:positionH>
                <wp:positionV relativeFrom="paragraph">
                  <wp:posOffset>761203</wp:posOffset>
                </wp:positionV>
                <wp:extent cx="7766050" cy="0"/>
                <wp:effectExtent l="0" t="0" r="25400" b="19050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70A361" id="Straight Connector 56" o:spid="_x0000_s1026" style="position:absolute;z-index:251770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59.95pt" to="539.5pt,5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CBAA191" wp14:editId="47FC3033">
                <wp:simplePos x="0" y="0"/>
                <wp:positionH relativeFrom="column">
                  <wp:posOffset>-920750</wp:posOffset>
                </wp:positionH>
                <wp:positionV relativeFrom="paragraph">
                  <wp:posOffset>957418</wp:posOffset>
                </wp:positionV>
                <wp:extent cx="7766050" cy="0"/>
                <wp:effectExtent l="0" t="0" r="2540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7B14ED4" id="Straight Connector 15" o:spid="_x0000_s1026" style="position:absolute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2.5pt,75.4pt" to="539pt,7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f14uQEAAMUDAAAOAAAAZHJzL2Uyb0RvYy54bWysU8Fu2zAMvQ/YPwi6L3YKNB2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Pr="00AF4220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0D56E32B" wp14:editId="42A59918">
                <wp:simplePos x="0" y="0"/>
                <wp:positionH relativeFrom="column">
                  <wp:posOffset>-908050</wp:posOffset>
                </wp:positionH>
                <wp:positionV relativeFrom="paragraph">
                  <wp:posOffset>1154268</wp:posOffset>
                </wp:positionV>
                <wp:extent cx="7766050" cy="0"/>
                <wp:effectExtent l="0" t="0" r="2540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7F240A" id="Straight Connector 58" o:spid="_x0000_s1026" style="position:absolute;z-index:251774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1.5pt,90.9pt" to="540pt,9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1UxuQEAAMUDAAAOAAAAZHJzL2Uyb0RvYy54bWysU8Fu2zAMvQ/YPwi6L3YKNB2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Pr="00AF4220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F798D15" wp14:editId="2C3C99F0">
                <wp:simplePos x="0" y="0"/>
                <wp:positionH relativeFrom="page">
                  <wp:posOffset>0</wp:posOffset>
                </wp:positionH>
                <wp:positionV relativeFrom="paragraph">
                  <wp:posOffset>1373343</wp:posOffset>
                </wp:positionV>
                <wp:extent cx="7766050" cy="0"/>
                <wp:effectExtent l="0" t="0" r="2540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D036F4" id="Straight Connector 59" o:spid="_x0000_s1026" style="position:absolute;z-index:25177702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0,108.15pt" to="611.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5D390DC" wp14:editId="13691389">
                <wp:simplePos x="0" y="0"/>
                <wp:positionH relativeFrom="page">
                  <wp:posOffset>0</wp:posOffset>
                </wp:positionH>
                <wp:positionV relativeFrom="paragraph">
                  <wp:posOffset>1598768</wp:posOffset>
                </wp:positionV>
                <wp:extent cx="7766050" cy="0"/>
                <wp:effectExtent l="0" t="0" r="25400" b="1905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A2DFF79" id="Straight Connector 47" o:spid="_x0000_s1026" style="position:absolute;z-index:25175244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0,125.9pt" to="611.5pt,12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8BBB5B0" wp14:editId="0B20DF17">
                <wp:simplePos x="0" y="0"/>
                <wp:positionH relativeFrom="page">
                  <wp:posOffset>0</wp:posOffset>
                </wp:positionH>
                <wp:positionV relativeFrom="paragraph">
                  <wp:posOffset>1826895</wp:posOffset>
                </wp:positionV>
                <wp:extent cx="7766050" cy="0"/>
                <wp:effectExtent l="0" t="0" r="25400" b="190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F68B9B" id="Straight Connector 46" o:spid="_x0000_s1026" style="position:absolute;z-index:25175040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0,143.85pt" to="611.5pt,14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51013A7" wp14:editId="485351A9">
                <wp:simplePos x="0" y="0"/>
                <wp:positionH relativeFrom="page">
                  <wp:posOffset>0</wp:posOffset>
                </wp:positionH>
                <wp:positionV relativeFrom="paragraph">
                  <wp:posOffset>2047078</wp:posOffset>
                </wp:positionV>
                <wp:extent cx="7766050" cy="0"/>
                <wp:effectExtent l="0" t="0" r="25400" b="1905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3E1148" id="Straight Connector 40" o:spid="_x0000_s1026" style="position:absolute;z-index:2517381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0,161.2pt" to="611.5pt,1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Pr="00AF4220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1BB8096" wp14:editId="3A1351E8">
                <wp:simplePos x="0" y="0"/>
                <wp:positionH relativeFrom="column">
                  <wp:posOffset>-914400</wp:posOffset>
                </wp:positionH>
                <wp:positionV relativeFrom="paragraph">
                  <wp:posOffset>2286473</wp:posOffset>
                </wp:positionV>
                <wp:extent cx="7766050" cy="0"/>
                <wp:effectExtent l="0" t="0" r="25400" b="1905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5FDFB9" id="Straight Connector 57" o:spid="_x0000_s1026" style="position:absolute;z-index:251772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180.05pt" to="539.5pt,18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E00A5C0" wp14:editId="6CCAF1A2">
                <wp:simplePos x="0" y="0"/>
                <wp:positionH relativeFrom="margin">
                  <wp:posOffset>-904875</wp:posOffset>
                </wp:positionH>
                <wp:positionV relativeFrom="paragraph">
                  <wp:posOffset>2508723</wp:posOffset>
                </wp:positionV>
                <wp:extent cx="7766050" cy="0"/>
                <wp:effectExtent l="0" t="0" r="2540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4BE983" id="Straight Connector 9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71.25pt,197.55pt" to="540.25pt,19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899269C" wp14:editId="0BB1FCE9">
                <wp:simplePos x="0" y="0"/>
                <wp:positionH relativeFrom="page">
                  <wp:posOffset>0</wp:posOffset>
                </wp:positionH>
                <wp:positionV relativeFrom="paragraph">
                  <wp:posOffset>2729068</wp:posOffset>
                </wp:positionV>
                <wp:extent cx="7766050" cy="0"/>
                <wp:effectExtent l="0" t="0" r="2540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36BEAC" id="Straight Connector 31" o:spid="_x0000_s1026" style="position:absolute;z-index:25171968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0,214.9pt" to="611.5pt,2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" strokecolor="#4472c4 [3204]" strokeweight=".5pt">
                <v:stroke joinstyle="miter"/>
                <w10:wrap anchorx="page"/>
              </v:line>
            </w:pict>
          </mc:Fallback>
        </mc:AlternateContent>
      </w:r>
      <w:r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9C4927" wp14:editId="7A8435CF">
                <wp:simplePos x="0" y="0"/>
                <wp:positionH relativeFrom="page">
                  <wp:posOffset>0</wp:posOffset>
                </wp:positionH>
                <wp:positionV relativeFrom="paragraph">
                  <wp:posOffset>2934173</wp:posOffset>
                </wp:positionV>
                <wp:extent cx="7766050" cy="0"/>
                <wp:effectExtent l="0" t="0" r="2540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A3C0EBB" id="Straight Connector 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0,231.05pt" to="611.5pt,23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60428E7" wp14:editId="611DDC0A">
                <wp:simplePos x="0" y="0"/>
                <wp:positionH relativeFrom="page">
                  <wp:posOffset>1905</wp:posOffset>
                </wp:positionH>
                <wp:positionV relativeFrom="paragraph">
                  <wp:posOffset>3130712</wp:posOffset>
                </wp:positionV>
                <wp:extent cx="7766050" cy="0"/>
                <wp:effectExtent l="0" t="0" r="254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1439F31" id="Straight Connector 14" o:spid="_x0000_s1026" style="position:absolute;z-index:2516848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.15pt,246.5pt" to="611.65pt,2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Pr="00AF4220">
        <w:rPr>
          <w:rFonts w:ascii="Ink Free" w:hAnsi="Ink Free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2111143" wp14:editId="0A59EF62">
                <wp:simplePos x="0" y="0"/>
                <wp:positionH relativeFrom="column">
                  <wp:posOffset>-916305</wp:posOffset>
                </wp:positionH>
                <wp:positionV relativeFrom="paragraph">
                  <wp:posOffset>215427</wp:posOffset>
                </wp:positionV>
                <wp:extent cx="7766050" cy="0"/>
                <wp:effectExtent l="0" t="0" r="25400" b="1905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42B8A0" id="Straight Connector 66" o:spid="_x0000_s1026" style="position:absolute;z-index:251790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2.15pt,16.95pt" to="539.35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4D4599" w:rsidRPr="008230B4">
        <w:rPr>
          <w:rFonts w:ascii="Ink Free" w:hAnsi="Ink Free"/>
          <w:b/>
          <w:bCs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5CD1028" wp14:editId="24E162F3">
                <wp:simplePos x="0" y="0"/>
                <wp:positionH relativeFrom="column">
                  <wp:posOffset>-900430</wp:posOffset>
                </wp:positionH>
                <wp:positionV relativeFrom="paragraph">
                  <wp:posOffset>3430743</wp:posOffset>
                </wp:positionV>
                <wp:extent cx="7766050" cy="0"/>
                <wp:effectExtent l="0" t="0" r="25400" b="1905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829549" id="Straight Connector 44" o:spid="_x0000_s1026" style="position:absolute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0.9pt,270.15pt" to="540.6pt,27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</w:p>
    <w:sectPr w:rsidR="00B1521C" w:rsidRPr="008230B4" w:rsidSect="004F6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ACAB46" w16cid:durableId="223183B5"/>
  <w16cid:commentId w16cid:paraId="4EBA5103" w16cid:durableId="2231E4AC"/>
  <w16cid:commentId w16cid:paraId="4174613A" w16cid:durableId="2231E488"/>
  <w16cid:commentId w16cid:paraId="70C4459B" w16cid:durableId="2231E4B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M7M0NjE1NDa1sLRU0lEKTi0uzszPAykwqQUAdvGLeSwAAAA="/>
  </w:docVars>
  <w:rsids>
    <w:rsidRoot w:val="00B1521C"/>
    <w:rsid w:val="00024C0F"/>
    <w:rsid w:val="00025F9B"/>
    <w:rsid w:val="00033AF6"/>
    <w:rsid w:val="00077E1F"/>
    <w:rsid w:val="000B0705"/>
    <w:rsid w:val="00107EE7"/>
    <w:rsid w:val="00116B34"/>
    <w:rsid w:val="00132BB0"/>
    <w:rsid w:val="001729C6"/>
    <w:rsid w:val="00191D4A"/>
    <w:rsid w:val="001A31DF"/>
    <w:rsid w:val="001B4097"/>
    <w:rsid w:val="00247302"/>
    <w:rsid w:val="002539ED"/>
    <w:rsid w:val="002C7FA8"/>
    <w:rsid w:val="002F1200"/>
    <w:rsid w:val="0032158D"/>
    <w:rsid w:val="0033703D"/>
    <w:rsid w:val="00351074"/>
    <w:rsid w:val="003548E5"/>
    <w:rsid w:val="00360784"/>
    <w:rsid w:val="003903F1"/>
    <w:rsid w:val="00392609"/>
    <w:rsid w:val="003B124F"/>
    <w:rsid w:val="003B44F5"/>
    <w:rsid w:val="003F03C8"/>
    <w:rsid w:val="0040188C"/>
    <w:rsid w:val="00415D4A"/>
    <w:rsid w:val="00424CA9"/>
    <w:rsid w:val="00426B1B"/>
    <w:rsid w:val="004340D3"/>
    <w:rsid w:val="00434F90"/>
    <w:rsid w:val="00473EA5"/>
    <w:rsid w:val="004A2730"/>
    <w:rsid w:val="004B1CC2"/>
    <w:rsid w:val="004B4147"/>
    <w:rsid w:val="004C39A8"/>
    <w:rsid w:val="004D4599"/>
    <w:rsid w:val="004F6B4B"/>
    <w:rsid w:val="0052685A"/>
    <w:rsid w:val="00547E53"/>
    <w:rsid w:val="005938B3"/>
    <w:rsid w:val="005E00F2"/>
    <w:rsid w:val="0061090F"/>
    <w:rsid w:val="00616090"/>
    <w:rsid w:val="0063212B"/>
    <w:rsid w:val="006B3D08"/>
    <w:rsid w:val="006C51B0"/>
    <w:rsid w:val="006F4960"/>
    <w:rsid w:val="00703230"/>
    <w:rsid w:val="00733C61"/>
    <w:rsid w:val="00772CA9"/>
    <w:rsid w:val="007C0553"/>
    <w:rsid w:val="007D02EE"/>
    <w:rsid w:val="007D092A"/>
    <w:rsid w:val="007D1C52"/>
    <w:rsid w:val="007D3B18"/>
    <w:rsid w:val="007E2107"/>
    <w:rsid w:val="007F0A28"/>
    <w:rsid w:val="00811D27"/>
    <w:rsid w:val="008230B4"/>
    <w:rsid w:val="00833F4C"/>
    <w:rsid w:val="00850671"/>
    <w:rsid w:val="0086518A"/>
    <w:rsid w:val="008D09C2"/>
    <w:rsid w:val="009305AC"/>
    <w:rsid w:val="00931997"/>
    <w:rsid w:val="00973F97"/>
    <w:rsid w:val="00982DAF"/>
    <w:rsid w:val="009A2242"/>
    <w:rsid w:val="009C3964"/>
    <w:rsid w:val="009C4840"/>
    <w:rsid w:val="009E0968"/>
    <w:rsid w:val="00A223C6"/>
    <w:rsid w:val="00A40911"/>
    <w:rsid w:val="00A46766"/>
    <w:rsid w:val="00A753F5"/>
    <w:rsid w:val="00A9290E"/>
    <w:rsid w:val="00A95556"/>
    <w:rsid w:val="00AA03E6"/>
    <w:rsid w:val="00AC0C49"/>
    <w:rsid w:val="00AC0D78"/>
    <w:rsid w:val="00AD25AD"/>
    <w:rsid w:val="00AF4220"/>
    <w:rsid w:val="00B1521C"/>
    <w:rsid w:val="00B44A8E"/>
    <w:rsid w:val="00B47834"/>
    <w:rsid w:val="00B63AA2"/>
    <w:rsid w:val="00B93D57"/>
    <w:rsid w:val="00BA5840"/>
    <w:rsid w:val="00BB235C"/>
    <w:rsid w:val="00BE01A4"/>
    <w:rsid w:val="00C15826"/>
    <w:rsid w:val="00C6019A"/>
    <w:rsid w:val="00CB5AFE"/>
    <w:rsid w:val="00CE213E"/>
    <w:rsid w:val="00D51BBC"/>
    <w:rsid w:val="00D62DC5"/>
    <w:rsid w:val="00D679CA"/>
    <w:rsid w:val="00D87A27"/>
    <w:rsid w:val="00DB6C5B"/>
    <w:rsid w:val="00DD2ADC"/>
    <w:rsid w:val="00E005D0"/>
    <w:rsid w:val="00E1639A"/>
    <w:rsid w:val="00E37AFB"/>
    <w:rsid w:val="00E80FFE"/>
    <w:rsid w:val="00E917B9"/>
    <w:rsid w:val="00E96EBA"/>
    <w:rsid w:val="00EA3834"/>
    <w:rsid w:val="00ED54D9"/>
    <w:rsid w:val="00F23FB9"/>
    <w:rsid w:val="00F27649"/>
    <w:rsid w:val="00F32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4669E"/>
  <w15:chartTrackingRefBased/>
  <w15:docId w15:val="{E729CE52-FB0E-7646-8F31-5D1017BA7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33A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3A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3A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3A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3A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3A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A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0</Words>
  <Characters>1828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, Jason</dc:creator>
  <cp:keywords/>
  <dc:description/>
  <cp:lastModifiedBy>Stone, Alyson</cp:lastModifiedBy>
  <cp:revision>2</cp:revision>
  <cp:lastPrinted>2020-04-06T11:28:00Z</cp:lastPrinted>
  <dcterms:created xsi:type="dcterms:W3CDTF">2020-04-06T23:30:00Z</dcterms:created>
  <dcterms:modified xsi:type="dcterms:W3CDTF">2020-04-06T23:30:00Z</dcterms:modified>
</cp:coreProperties>
</file>